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D7F" w:rsidRPr="00C130FE" w:rsidRDefault="00392F76" w:rsidP="00C130FE">
      <w:pPr>
        <w:pStyle w:val="Title"/>
        <w:jc w:val="center"/>
        <w:rPr>
          <w:sz w:val="40"/>
        </w:rPr>
      </w:pPr>
      <w:r w:rsidRPr="00C130FE">
        <w:rPr>
          <w:sz w:val="40"/>
        </w:rPr>
        <w:t>AB</w:t>
      </w:r>
      <w:r w:rsidR="00C130FE">
        <w:rPr>
          <w:sz w:val="40"/>
        </w:rPr>
        <w:t>E Differential Tuition Propos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6"/>
        <w:gridCol w:w="1517"/>
        <w:gridCol w:w="390"/>
        <w:gridCol w:w="1135"/>
        <w:gridCol w:w="1498"/>
        <w:gridCol w:w="1604"/>
      </w:tblGrid>
      <w:tr w:rsidR="00392F76" w:rsidRPr="00432559" w:rsidTr="005C1802">
        <w:tc>
          <w:tcPr>
            <w:tcW w:w="6553" w:type="dxa"/>
            <w:gridSpan w:val="3"/>
            <w:shd w:val="clear" w:color="auto" w:fill="auto"/>
          </w:tcPr>
          <w:p w:rsidR="00392F76" w:rsidRPr="003D7886" w:rsidRDefault="00392F76" w:rsidP="00C4382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37" w:type="dxa"/>
            <w:gridSpan w:val="3"/>
            <w:shd w:val="clear" w:color="auto" w:fill="auto"/>
          </w:tcPr>
          <w:p w:rsidR="00392F76" w:rsidRPr="003D7886" w:rsidRDefault="00392F76" w:rsidP="00BC40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C4A8F" w:rsidRPr="00432559" w:rsidTr="005C1802">
        <w:tc>
          <w:tcPr>
            <w:tcW w:w="10790" w:type="dxa"/>
            <w:gridSpan w:val="6"/>
            <w:shd w:val="clear" w:color="auto" w:fill="auto"/>
          </w:tcPr>
          <w:p w:rsidR="00AC4A8F" w:rsidRPr="003D7886" w:rsidRDefault="00432559" w:rsidP="004325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 xml:space="preserve">1. 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Proposal Title:</w:t>
            </w:r>
            <w:r w:rsidR="001B0E76"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:rsidR="00AC4A8F" w:rsidRPr="003D7886" w:rsidRDefault="00AC4A8F" w:rsidP="00432559">
            <w:pPr>
              <w:rPr>
                <w:rFonts w:ascii="Arial" w:hAnsi="Arial" w:cs="Arial"/>
              </w:rPr>
            </w:pPr>
          </w:p>
          <w:p w:rsidR="00AC4A8F" w:rsidRPr="00432559" w:rsidRDefault="00AC4A8F" w:rsidP="00432559"/>
        </w:tc>
      </w:tr>
      <w:tr w:rsidR="00AC4A8F" w:rsidRPr="00432559" w:rsidTr="005C1802">
        <w:tc>
          <w:tcPr>
            <w:tcW w:w="10790" w:type="dxa"/>
            <w:gridSpan w:val="6"/>
            <w:shd w:val="clear" w:color="auto" w:fill="auto"/>
          </w:tcPr>
          <w:p w:rsidR="00AC4A8F" w:rsidRPr="003D7886" w:rsidRDefault="00432559" w:rsidP="004325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 xml:space="preserve">2. 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Proposers’ Name</w:t>
            </w:r>
            <w:r w:rsidR="00BC406D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BC406D"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1B0E76"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:rsidR="00AC4A8F" w:rsidRPr="00432559" w:rsidRDefault="00AC4A8F" w:rsidP="00432559"/>
        </w:tc>
      </w:tr>
      <w:tr w:rsidR="00432559" w:rsidRPr="00432559" w:rsidTr="005C1802">
        <w:trPr>
          <w:trHeight w:val="368"/>
        </w:trPr>
        <w:tc>
          <w:tcPr>
            <w:tcW w:w="4646" w:type="dxa"/>
            <w:vMerge w:val="restart"/>
            <w:shd w:val="clear" w:color="auto" w:fill="auto"/>
          </w:tcPr>
          <w:p w:rsidR="00C4382A" w:rsidRDefault="00392F76" w:rsidP="004325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="00C4382A">
              <w:rPr>
                <w:rFonts w:ascii="Arial" w:hAnsi="Arial" w:cs="Arial"/>
                <w:b/>
                <w:sz w:val="22"/>
                <w:szCs w:val="22"/>
              </w:rPr>
              <w:t xml:space="preserve">. Funding Category </w:t>
            </w:r>
            <w:r w:rsidR="00C4382A" w:rsidRPr="00C4382A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– </w:t>
            </w:r>
            <w:r w:rsidR="005C1802">
              <w:rPr>
                <w:rFonts w:ascii="Arial" w:hAnsi="Arial" w:cs="Arial"/>
                <w:b/>
                <w:color w:val="FF0000"/>
                <w:sz w:val="22"/>
                <w:szCs w:val="22"/>
              </w:rPr>
              <w:t>Grader</w:t>
            </w:r>
            <w:r w:rsidR="00C4382A" w:rsidRPr="00C4382A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 Focus</w:t>
            </w:r>
          </w:p>
          <w:p w:rsidR="00432559" w:rsidRDefault="00432559" w:rsidP="00432559"/>
          <w:p w:rsidR="00023BC6" w:rsidRPr="00432559" w:rsidRDefault="00023BC6" w:rsidP="00432559"/>
        </w:tc>
        <w:tc>
          <w:tcPr>
            <w:tcW w:w="6144" w:type="dxa"/>
            <w:gridSpan w:val="5"/>
            <w:shd w:val="clear" w:color="auto" w:fill="auto"/>
          </w:tcPr>
          <w:p w:rsidR="00432559" w:rsidRPr="003D7886" w:rsidRDefault="00392F76" w:rsidP="0018103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 xml:space="preserve">. Number </w:t>
            </w:r>
            <w:r w:rsidR="00181039">
              <w:rPr>
                <w:rFonts w:ascii="Arial" w:hAnsi="Arial" w:cs="Arial"/>
                <w:b/>
                <w:sz w:val="22"/>
                <w:szCs w:val="22"/>
              </w:rPr>
              <w:t xml:space="preserve">of 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>Students</w:t>
            </w:r>
            <w:r w:rsidR="00181039">
              <w:rPr>
                <w:rFonts w:ascii="Arial" w:hAnsi="Arial" w:cs="Arial"/>
                <w:b/>
                <w:sz w:val="22"/>
                <w:szCs w:val="22"/>
              </w:rPr>
              <w:t xml:space="preserve"> /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 xml:space="preserve"> Contact Hours </w:t>
            </w:r>
            <w:r w:rsidR="00181039">
              <w:rPr>
                <w:rFonts w:ascii="Arial" w:hAnsi="Arial" w:cs="Arial"/>
                <w:b/>
                <w:sz w:val="22"/>
                <w:szCs w:val="22"/>
              </w:rPr>
              <w:t xml:space="preserve">per Student 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>Year</w:t>
            </w:r>
            <w:r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3D7886">
              <w:rPr>
                <w:rFonts w:ascii="Arial" w:hAnsi="Arial" w:cs="Arial"/>
                <w:i/>
                <w:sz w:val="16"/>
                <w:szCs w:val="22"/>
              </w:rPr>
              <w:t>(List COE on top, CALS below – it is not necessary that both be impacted, but we need the split for accounting reasons)</w:t>
            </w:r>
            <w:r w:rsidR="00432559" w:rsidRPr="003D7886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432559" w:rsidRPr="00432559" w:rsidTr="005C1802">
        <w:trPr>
          <w:trHeight w:val="690"/>
        </w:trPr>
        <w:tc>
          <w:tcPr>
            <w:tcW w:w="4646" w:type="dxa"/>
            <w:vMerge/>
            <w:shd w:val="clear" w:color="auto" w:fill="auto"/>
          </w:tcPr>
          <w:p w:rsidR="00432559" w:rsidRDefault="00432559" w:rsidP="00432559"/>
        </w:tc>
        <w:tc>
          <w:tcPr>
            <w:tcW w:w="1517" w:type="dxa"/>
            <w:shd w:val="clear" w:color="auto" w:fill="auto"/>
          </w:tcPr>
          <w:p w:rsidR="00432559" w:rsidRPr="003D7886" w:rsidRDefault="00432559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Freshman</w:t>
            </w:r>
          </w:p>
          <w:p w:rsidR="00F95D96" w:rsidRPr="003D7886" w:rsidRDefault="00AE218D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  <w:p w:rsidR="00392F76" w:rsidRPr="003D7886" w:rsidRDefault="00392F76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</w:rPr>
              <w:t>/</w:t>
            </w:r>
          </w:p>
        </w:tc>
        <w:tc>
          <w:tcPr>
            <w:tcW w:w="1525" w:type="dxa"/>
            <w:gridSpan w:val="2"/>
            <w:shd w:val="clear" w:color="auto" w:fill="auto"/>
          </w:tcPr>
          <w:p w:rsidR="00432559" w:rsidRPr="003D7886" w:rsidRDefault="00432559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Sophomore</w:t>
            </w:r>
          </w:p>
          <w:p w:rsidR="00F95D96" w:rsidRPr="003D7886" w:rsidRDefault="00AE218D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  <w:p w:rsidR="00392F76" w:rsidRPr="003D7886" w:rsidRDefault="00392F76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</w:rPr>
              <w:t>/</w:t>
            </w:r>
          </w:p>
        </w:tc>
        <w:tc>
          <w:tcPr>
            <w:tcW w:w="1498" w:type="dxa"/>
            <w:shd w:val="clear" w:color="auto" w:fill="auto"/>
          </w:tcPr>
          <w:p w:rsidR="00432559" w:rsidRPr="003D7886" w:rsidRDefault="00432559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Junior</w:t>
            </w:r>
          </w:p>
          <w:p w:rsidR="00F95D96" w:rsidRPr="003D7886" w:rsidRDefault="00F95D96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  <w:p w:rsidR="00F95D96" w:rsidRPr="003D7886" w:rsidRDefault="00392F76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</w:tc>
        <w:tc>
          <w:tcPr>
            <w:tcW w:w="1604" w:type="dxa"/>
            <w:shd w:val="clear" w:color="auto" w:fill="auto"/>
          </w:tcPr>
          <w:p w:rsidR="00432559" w:rsidRPr="003D7886" w:rsidRDefault="00432559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Senior</w:t>
            </w:r>
          </w:p>
          <w:p w:rsidR="00F95D96" w:rsidRPr="003D7886" w:rsidRDefault="00F95D96" w:rsidP="003D7886">
            <w:pPr>
              <w:jc w:val="center"/>
              <w:rPr>
                <w:rFonts w:ascii="Arial" w:hAnsi="Arial" w:cs="Arial"/>
              </w:rPr>
            </w:pPr>
            <w:r w:rsidRPr="003D7886">
              <w:rPr>
                <w:rFonts w:ascii="Arial" w:hAnsi="Arial" w:cs="Arial"/>
              </w:rPr>
              <w:t>/</w:t>
            </w:r>
          </w:p>
          <w:p w:rsidR="00392F76" w:rsidRPr="003D7886" w:rsidRDefault="00392F76" w:rsidP="003D788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</w:rPr>
              <w:t>/</w:t>
            </w:r>
          </w:p>
        </w:tc>
      </w:tr>
      <w:tr w:rsidR="00AC4A8F" w:rsidRPr="00432559" w:rsidTr="005C1802">
        <w:trPr>
          <w:trHeight w:val="1907"/>
        </w:trPr>
        <w:tc>
          <w:tcPr>
            <w:tcW w:w="10790" w:type="dxa"/>
            <w:gridSpan w:val="6"/>
            <w:shd w:val="clear" w:color="auto" w:fill="auto"/>
          </w:tcPr>
          <w:p w:rsidR="00AC4A8F" w:rsidRPr="003D7886" w:rsidRDefault="00392F76" w:rsidP="005C18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D7886">
              <w:rPr>
                <w:rFonts w:ascii="Arial" w:hAnsi="Arial" w:cs="Arial"/>
                <w:b/>
                <w:sz w:val="22"/>
                <w:szCs w:val="22"/>
              </w:rPr>
              <w:t>5</w:t>
            </w:r>
            <w:r w:rsidR="00432559" w:rsidRPr="003D7886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="005C1802">
              <w:rPr>
                <w:rFonts w:ascii="Arial" w:hAnsi="Arial" w:cs="Arial"/>
                <w:b/>
                <w:sz w:val="22"/>
                <w:szCs w:val="22"/>
              </w:rPr>
              <w:t>Course Description</w:t>
            </w:r>
            <w:r w:rsidR="00342268"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5C1802">
              <w:rPr>
                <w:rFonts w:ascii="Arial" w:hAnsi="Arial" w:cs="Arial"/>
                <w:i/>
                <w:sz w:val="16"/>
                <w:szCs w:val="22"/>
              </w:rPr>
              <w:t>(Identify course, whether required or elective, expected enrollment numbers and whether in-department or extra-department students, approximate workload for grader</w:t>
            </w:r>
            <w:r w:rsidRPr="003D7886">
              <w:rPr>
                <w:rFonts w:ascii="Arial" w:hAnsi="Arial" w:cs="Arial"/>
                <w:i/>
                <w:sz w:val="16"/>
                <w:szCs w:val="22"/>
              </w:rPr>
              <w:t>.)</w:t>
            </w:r>
            <w:r w:rsidR="00AC4A8F" w:rsidRPr="003D7886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2E0B3F" w:rsidRPr="003D7886" w:rsidTr="005C1802">
        <w:trPr>
          <w:trHeight w:val="51"/>
        </w:trPr>
        <w:tc>
          <w:tcPr>
            <w:tcW w:w="10790" w:type="dxa"/>
            <w:gridSpan w:val="6"/>
            <w:shd w:val="clear" w:color="auto" w:fill="auto"/>
          </w:tcPr>
          <w:p w:rsidR="002E0B3F" w:rsidRPr="003D7886" w:rsidRDefault="00C130FE" w:rsidP="005C180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7</w:t>
            </w:r>
            <w:r w:rsidR="00594E15" w:rsidRPr="003D7886">
              <w:rPr>
                <w:rFonts w:ascii="Arial" w:hAnsi="Arial" w:cs="Arial"/>
                <w:b/>
                <w:sz w:val="22"/>
                <w:szCs w:val="22"/>
              </w:rPr>
              <w:t xml:space="preserve">. Proposed </w:t>
            </w:r>
            <w:r w:rsidR="002E0B3F" w:rsidRPr="003D7886">
              <w:rPr>
                <w:rFonts w:ascii="Arial" w:hAnsi="Arial" w:cs="Arial"/>
                <w:b/>
                <w:sz w:val="22"/>
                <w:szCs w:val="22"/>
              </w:rPr>
              <w:t>Budget</w:t>
            </w:r>
            <w:r w:rsidR="005C1802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2E0B3F" w:rsidRPr="003D788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5C1802">
              <w:rPr>
                <w:rFonts w:ascii="Arial" w:hAnsi="Arial" w:cs="Arial"/>
                <w:b/>
                <w:sz w:val="22"/>
                <w:szCs w:val="22"/>
              </w:rPr>
              <w:t>$</w:t>
            </w:r>
          </w:p>
        </w:tc>
      </w:tr>
      <w:tr w:rsidR="005C1802" w:rsidRPr="003D7886" w:rsidTr="005C1802">
        <w:trPr>
          <w:trHeight w:val="51"/>
        </w:trPr>
        <w:tc>
          <w:tcPr>
            <w:tcW w:w="10790" w:type="dxa"/>
            <w:gridSpan w:val="6"/>
            <w:shd w:val="clear" w:color="auto" w:fill="auto"/>
          </w:tcPr>
          <w:p w:rsidR="005C1802" w:rsidRDefault="005C1802" w:rsidP="005C180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8. Budget Justification: </w:t>
            </w:r>
            <w:bookmarkStart w:id="0" w:name="_GoBack"/>
            <w:bookmarkEnd w:id="0"/>
          </w:p>
        </w:tc>
      </w:tr>
    </w:tbl>
    <w:p w:rsidR="00AC4A8F" w:rsidRPr="00432559" w:rsidRDefault="00AC4A8F" w:rsidP="00432559"/>
    <w:sectPr w:rsidR="00AC4A8F" w:rsidRPr="00432559" w:rsidSect="00432559">
      <w:headerReference w:type="even" r:id="rId7"/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77D0" w:rsidRDefault="007E77D0">
      <w:r>
        <w:separator/>
      </w:r>
    </w:p>
  </w:endnote>
  <w:endnote w:type="continuationSeparator" w:id="0">
    <w:p w:rsidR="007E77D0" w:rsidRDefault="007E7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218D" w:rsidRDefault="00AE218D" w:rsidP="00A240C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218D" w:rsidRDefault="00AE218D" w:rsidP="000D4A7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218D" w:rsidRDefault="00AE218D" w:rsidP="00A240C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4382A">
      <w:rPr>
        <w:rStyle w:val="PageNumber"/>
        <w:noProof/>
      </w:rPr>
      <w:t>2</w:t>
    </w:r>
    <w:r>
      <w:rPr>
        <w:rStyle w:val="PageNumber"/>
      </w:rPr>
      <w:fldChar w:fldCharType="end"/>
    </w:r>
  </w:p>
  <w:p w:rsidR="00AE218D" w:rsidRDefault="00AE218D" w:rsidP="000D4A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77D0" w:rsidRDefault="007E77D0">
      <w:r>
        <w:separator/>
      </w:r>
    </w:p>
  </w:footnote>
  <w:footnote w:type="continuationSeparator" w:id="0">
    <w:p w:rsidR="007E77D0" w:rsidRDefault="007E77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218D" w:rsidRDefault="00AE218D" w:rsidP="00A240C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218D" w:rsidRDefault="00AE218D" w:rsidP="00E42D23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736F1E"/>
    <w:multiLevelType w:val="multilevel"/>
    <w:tmpl w:val="F25658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997C22"/>
    <w:multiLevelType w:val="hybridMultilevel"/>
    <w:tmpl w:val="F350EDF0"/>
    <w:lvl w:ilvl="0" w:tplc="924ACDE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B352758"/>
    <w:multiLevelType w:val="hybridMultilevel"/>
    <w:tmpl w:val="61F0B23E"/>
    <w:lvl w:ilvl="0" w:tplc="A7C6E1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B8052BD"/>
    <w:multiLevelType w:val="multilevel"/>
    <w:tmpl w:val="F350EDF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E394D79"/>
    <w:multiLevelType w:val="hybridMultilevel"/>
    <w:tmpl w:val="5C6C0092"/>
    <w:lvl w:ilvl="0" w:tplc="AF526E42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23D61FF"/>
    <w:multiLevelType w:val="hybridMultilevel"/>
    <w:tmpl w:val="7AFA5268"/>
    <w:lvl w:ilvl="0" w:tplc="20944282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4035C14"/>
    <w:multiLevelType w:val="hybridMultilevel"/>
    <w:tmpl w:val="B3A2C978"/>
    <w:lvl w:ilvl="0" w:tplc="A7C6E1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83F54A5"/>
    <w:multiLevelType w:val="multilevel"/>
    <w:tmpl w:val="84BA6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bI0NzUxNjU1MjVW0lEKTi0uzszPAykwrAUAOH61hCwAAAA="/>
  </w:docVars>
  <w:rsids>
    <w:rsidRoot w:val="00AC4A8F"/>
    <w:rsid w:val="000000C0"/>
    <w:rsid w:val="000005A6"/>
    <w:rsid w:val="00001865"/>
    <w:rsid w:val="00001AB0"/>
    <w:rsid w:val="00003919"/>
    <w:rsid w:val="00003B59"/>
    <w:rsid w:val="00004591"/>
    <w:rsid w:val="0000480F"/>
    <w:rsid w:val="0000640E"/>
    <w:rsid w:val="000101F4"/>
    <w:rsid w:val="00011CA0"/>
    <w:rsid w:val="000123DF"/>
    <w:rsid w:val="00012D78"/>
    <w:rsid w:val="00014663"/>
    <w:rsid w:val="00015189"/>
    <w:rsid w:val="000154D3"/>
    <w:rsid w:val="00015C5E"/>
    <w:rsid w:val="0001730B"/>
    <w:rsid w:val="00022497"/>
    <w:rsid w:val="00023335"/>
    <w:rsid w:val="00023BC6"/>
    <w:rsid w:val="00024E5C"/>
    <w:rsid w:val="0002550E"/>
    <w:rsid w:val="0002570A"/>
    <w:rsid w:val="00025DF1"/>
    <w:rsid w:val="000267F3"/>
    <w:rsid w:val="00027669"/>
    <w:rsid w:val="00030E0E"/>
    <w:rsid w:val="00031EF9"/>
    <w:rsid w:val="000354C0"/>
    <w:rsid w:val="00042C9F"/>
    <w:rsid w:val="00042E56"/>
    <w:rsid w:val="00043023"/>
    <w:rsid w:val="000438FD"/>
    <w:rsid w:val="000456AA"/>
    <w:rsid w:val="000477EA"/>
    <w:rsid w:val="00050AB1"/>
    <w:rsid w:val="00051003"/>
    <w:rsid w:val="00052272"/>
    <w:rsid w:val="00056B3C"/>
    <w:rsid w:val="00056B56"/>
    <w:rsid w:val="00056FF7"/>
    <w:rsid w:val="00060077"/>
    <w:rsid w:val="00061303"/>
    <w:rsid w:val="00063DEE"/>
    <w:rsid w:val="000651CC"/>
    <w:rsid w:val="00066B0C"/>
    <w:rsid w:val="00067F86"/>
    <w:rsid w:val="00070586"/>
    <w:rsid w:val="00072619"/>
    <w:rsid w:val="0007375E"/>
    <w:rsid w:val="00073EFE"/>
    <w:rsid w:val="000744FE"/>
    <w:rsid w:val="00074F24"/>
    <w:rsid w:val="000760DA"/>
    <w:rsid w:val="00076772"/>
    <w:rsid w:val="00077AD5"/>
    <w:rsid w:val="00077E61"/>
    <w:rsid w:val="000808AD"/>
    <w:rsid w:val="00081DA7"/>
    <w:rsid w:val="00084ACA"/>
    <w:rsid w:val="00085032"/>
    <w:rsid w:val="00086953"/>
    <w:rsid w:val="000879E2"/>
    <w:rsid w:val="000918A6"/>
    <w:rsid w:val="00091C0A"/>
    <w:rsid w:val="000923E6"/>
    <w:rsid w:val="00092C31"/>
    <w:rsid w:val="00092F9A"/>
    <w:rsid w:val="0009368E"/>
    <w:rsid w:val="00093FDA"/>
    <w:rsid w:val="00094B74"/>
    <w:rsid w:val="00094FF7"/>
    <w:rsid w:val="000964F9"/>
    <w:rsid w:val="00096B07"/>
    <w:rsid w:val="0009712C"/>
    <w:rsid w:val="000A164A"/>
    <w:rsid w:val="000A2023"/>
    <w:rsid w:val="000A2AE7"/>
    <w:rsid w:val="000A2B6C"/>
    <w:rsid w:val="000A3BF1"/>
    <w:rsid w:val="000A4D2C"/>
    <w:rsid w:val="000A65D1"/>
    <w:rsid w:val="000A6682"/>
    <w:rsid w:val="000A67A4"/>
    <w:rsid w:val="000A71F1"/>
    <w:rsid w:val="000B014D"/>
    <w:rsid w:val="000B12DD"/>
    <w:rsid w:val="000B27D6"/>
    <w:rsid w:val="000B2CAD"/>
    <w:rsid w:val="000B2D3B"/>
    <w:rsid w:val="000B3A59"/>
    <w:rsid w:val="000C098C"/>
    <w:rsid w:val="000C238D"/>
    <w:rsid w:val="000C29CB"/>
    <w:rsid w:val="000C3092"/>
    <w:rsid w:val="000C43BB"/>
    <w:rsid w:val="000C7DBE"/>
    <w:rsid w:val="000D06AC"/>
    <w:rsid w:val="000D197A"/>
    <w:rsid w:val="000D2485"/>
    <w:rsid w:val="000D280D"/>
    <w:rsid w:val="000D4A71"/>
    <w:rsid w:val="000D4C89"/>
    <w:rsid w:val="000D5E7C"/>
    <w:rsid w:val="000D5FDD"/>
    <w:rsid w:val="000D7EB9"/>
    <w:rsid w:val="000D7F33"/>
    <w:rsid w:val="000E06D0"/>
    <w:rsid w:val="000E1CDE"/>
    <w:rsid w:val="000E3425"/>
    <w:rsid w:val="000E4CF3"/>
    <w:rsid w:val="000E541A"/>
    <w:rsid w:val="000E5A39"/>
    <w:rsid w:val="000E63EF"/>
    <w:rsid w:val="000E6CD2"/>
    <w:rsid w:val="000F0444"/>
    <w:rsid w:val="000F1231"/>
    <w:rsid w:val="000F136C"/>
    <w:rsid w:val="000F1CD3"/>
    <w:rsid w:val="000F2911"/>
    <w:rsid w:val="000F34FE"/>
    <w:rsid w:val="000F6831"/>
    <w:rsid w:val="00100EBC"/>
    <w:rsid w:val="001018E5"/>
    <w:rsid w:val="00101AFD"/>
    <w:rsid w:val="001020B3"/>
    <w:rsid w:val="00103189"/>
    <w:rsid w:val="00103608"/>
    <w:rsid w:val="0010448A"/>
    <w:rsid w:val="00105293"/>
    <w:rsid w:val="00106C90"/>
    <w:rsid w:val="00107F79"/>
    <w:rsid w:val="0011112A"/>
    <w:rsid w:val="0011189A"/>
    <w:rsid w:val="00111D5C"/>
    <w:rsid w:val="0011385D"/>
    <w:rsid w:val="00114549"/>
    <w:rsid w:val="001146E0"/>
    <w:rsid w:val="00115600"/>
    <w:rsid w:val="00115D6F"/>
    <w:rsid w:val="001177CF"/>
    <w:rsid w:val="001178B4"/>
    <w:rsid w:val="00122345"/>
    <w:rsid w:val="00123243"/>
    <w:rsid w:val="001233EA"/>
    <w:rsid w:val="001251C0"/>
    <w:rsid w:val="00126F27"/>
    <w:rsid w:val="001301D4"/>
    <w:rsid w:val="001310CE"/>
    <w:rsid w:val="00132203"/>
    <w:rsid w:val="0013591C"/>
    <w:rsid w:val="00136384"/>
    <w:rsid w:val="001370FB"/>
    <w:rsid w:val="00137218"/>
    <w:rsid w:val="001372F1"/>
    <w:rsid w:val="0014018D"/>
    <w:rsid w:val="0014028C"/>
    <w:rsid w:val="0014057C"/>
    <w:rsid w:val="001412DD"/>
    <w:rsid w:val="00144118"/>
    <w:rsid w:val="00144F6E"/>
    <w:rsid w:val="00145635"/>
    <w:rsid w:val="0014580F"/>
    <w:rsid w:val="0014595A"/>
    <w:rsid w:val="00146201"/>
    <w:rsid w:val="00147475"/>
    <w:rsid w:val="00150349"/>
    <w:rsid w:val="00150D50"/>
    <w:rsid w:val="001529D7"/>
    <w:rsid w:val="00152B52"/>
    <w:rsid w:val="00152F08"/>
    <w:rsid w:val="00152FDF"/>
    <w:rsid w:val="001537A4"/>
    <w:rsid w:val="001542A9"/>
    <w:rsid w:val="001542F7"/>
    <w:rsid w:val="00157349"/>
    <w:rsid w:val="00157AF1"/>
    <w:rsid w:val="001612DB"/>
    <w:rsid w:val="001622A2"/>
    <w:rsid w:val="001624BD"/>
    <w:rsid w:val="001626FF"/>
    <w:rsid w:val="00162FE3"/>
    <w:rsid w:val="00164EA2"/>
    <w:rsid w:val="001652A0"/>
    <w:rsid w:val="00166275"/>
    <w:rsid w:val="00166479"/>
    <w:rsid w:val="00166ED3"/>
    <w:rsid w:val="0016727E"/>
    <w:rsid w:val="001675C8"/>
    <w:rsid w:val="001677E1"/>
    <w:rsid w:val="00167B64"/>
    <w:rsid w:val="00167FC4"/>
    <w:rsid w:val="001709FD"/>
    <w:rsid w:val="00170FC8"/>
    <w:rsid w:val="001711C3"/>
    <w:rsid w:val="00171B06"/>
    <w:rsid w:val="00171CCF"/>
    <w:rsid w:val="0017202B"/>
    <w:rsid w:val="00172460"/>
    <w:rsid w:val="0017256F"/>
    <w:rsid w:val="001733B7"/>
    <w:rsid w:val="00173EAB"/>
    <w:rsid w:val="001745B6"/>
    <w:rsid w:val="00174CAB"/>
    <w:rsid w:val="001756CB"/>
    <w:rsid w:val="00175FCC"/>
    <w:rsid w:val="00177191"/>
    <w:rsid w:val="001806BE"/>
    <w:rsid w:val="00181039"/>
    <w:rsid w:val="0018143A"/>
    <w:rsid w:val="001816B5"/>
    <w:rsid w:val="001819DC"/>
    <w:rsid w:val="00182053"/>
    <w:rsid w:val="00182232"/>
    <w:rsid w:val="00183C47"/>
    <w:rsid w:val="001848FA"/>
    <w:rsid w:val="00185E3C"/>
    <w:rsid w:val="0018664C"/>
    <w:rsid w:val="00190BFC"/>
    <w:rsid w:val="00192050"/>
    <w:rsid w:val="00192A02"/>
    <w:rsid w:val="00192F73"/>
    <w:rsid w:val="0019332E"/>
    <w:rsid w:val="001947C7"/>
    <w:rsid w:val="00194919"/>
    <w:rsid w:val="00194FCC"/>
    <w:rsid w:val="001950EA"/>
    <w:rsid w:val="00196920"/>
    <w:rsid w:val="001A1A63"/>
    <w:rsid w:val="001A253B"/>
    <w:rsid w:val="001A3475"/>
    <w:rsid w:val="001A4BCB"/>
    <w:rsid w:val="001A5C59"/>
    <w:rsid w:val="001A65D5"/>
    <w:rsid w:val="001A6862"/>
    <w:rsid w:val="001A7B85"/>
    <w:rsid w:val="001B02C4"/>
    <w:rsid w:val="001B0E76"/>
    <w:rsid w:val="001B2276"/>
    <w:rsid w:val="001B33EA"/>
    <w:rsid w:val="001B391A"/>
    <w:rsid w:val="001B5EAE"/>
    <w:rsid w:val="001B6C28"/>
    <w:rsid w:val="001B79D5"/>
    <w:rsid w:val="001C0042"/>
    <w:rsid w:val="001C1D46"/>
    <w:rsid w:val="001C2245"/>
    <w:rsid w:val="001C2339"/>
    <w:rsid w:val="001C244A"/>
    <w:rsid w:val="001C293E"/>
    <w:rsid w:val="001C2D52"/>
    <w:rsid w:val="001C35BB"/>
    <w:rsid w:val="001C3C7D"/>
    <w:rsid w:val="001C3D10"/>
    <w:rsid w:val="001C5B93"/>
    <w:rsid w:val="001C704A"/>
    <w:rsid w:val="001D0444"/>
    <w:rsid w:val="001D1052"/>
    <w:rsid w:val="001D2372"/>
    <w:rsid w:val="001D2C40"/>
    <w:rsid w:val="001D2E21"/>
    <w:rsid w:val="001D4DB4"/>
    <w:rsid w:val="001D5320"/>
    <w:rsid w:val="001D6990"/>
    <w:rsid w:val="001D7DFE"/>
    <w:rsid w:val="001E09C5"/>
    <w:rsid w:val="001E2050"/>
    <w:rsid w:val="001E2300"/>
    <w:rsid w:val="001E371F"/>
    <w:rsid w:val="001E3BC8"/>
    <w:rsid w:val="001E3C3E"/>
    <w:rsid w:val="001E6653"/>
    <w:rsid w:val="001E71A3"/>
    <w:rsid w:val="001E7FA9"/>
    <w:rsid w:val="001F0408"/>
    <w:rsid w:val="001F05BB"/>
    <w:rsid w:val="001F0616"/>
    <w:rsid w:val="001F06EF"/>
    <w:rsid w:val="001F115A"/>
    <w:rsid w:val="001F1955"/>
    <w:rsid w:val="001F3089"/>
    <w:rsid w:val="001F51FB"/>
    <w:rsid w:val="001F5974"/>
    <w:rsid w:val="001F6509"/>
    <w:rsid w:val="001F6E1C"/>
    <w:rsid w:val="00200368"/>
    <w:rsid w:val="00200A0A"/>
    <w:rsid w:val="00200A2A"/>
    <w:rsid w:val="00200AA8"/>
    <w:rsid w:val="0020264D"/>
    <w:rsid w:val="002028B8"/>
    <w:rsid w:val="00202B40"/>
    <w:rsid w:val="00203A8F"/>
    <w:rsid w:val="00203E2E"/>
    <w:rsid w:val="002049A3"/>
    <w:rsid w:val="00204EBD"/>
    <w:rsid w:val="002054B4"/>
    <w:rsid w:val="00205B83"/>
    <w:rsid w:val="00206AAE"/>
    <w:rsid w:val="00210A2A"/>
    <w:rsid w:val="00212F19"/>
    <w:rsid w:val="00212F66"/>
    <w:rsid w:val="00212FA7"/>
    <w:rsid w:val="00214C6E"/>
    <w:rsid w:val="00215968"/>
    <w:rsid w:val="00217B89"/>
    <w:rsid w:val="00217E54"/>
    <w:rsid w:val="00220C05"/>
    <w:rsid w:val="00222E95"/>
    <w:rsid w:val="002233F7"/>
    <w:rsid w:val="00224AB2"/>
    <w:rsid w:val="00224EAC"/>
    <w:rsid w:val="00224FB6"/>
    <w:rsid w:val="002259CF"/>
    <w:rsid w:val="00226AF6"/>
    <w:rsid w:val="00226EDD"/>
    <w:rsid w:val="00226F34"/>
    <w:rsid w:val="00227526"/>
    <w:rsid w:val="00230575"/>
    <w:rsid w:val="00230936"/>
    <w:rsid w:val="002314D6"/>
    <w:rsid w:val="002355F8"/>
    <w:rsid w:val="00236822"/>
    <w:rsid w:val="00236EE0"/>
    <w:rsid w:val="0023788C"/>
    <w:rsid w:val="002378E0"/>
    <w:rsid w:val="002400BD"/>
    <w:rsid w:val="002409F3"/>
    <w:rsid w:val="002419D7"/>
    <w:rsid w:val="00242A79"/>
    <w:rsid w:val="002433FB"/>
    <w:rsid w:val="00243999"/>
    <w:rsid w:val="002442CD"/>
    <w:rsid w:val="002445F9"/>
    <w:rsid w:val="002451E0"/>
    <w:rsid w:val="0024706C"/>
    <w:rsid w:val="00247D71"/>
    <w:rsid w:val="00251676"/>
    <w:rsid w:val="00252E8A"/>
    <w:rsid w:val="00253D4F"/>
    <w:rsid w:val="00253EF0"/>
    <w:rsid w:val="00254364"/>
    <w:rsid w:val="002547C0"/>
    <w:rsid w:val="00255A09"/>
    <w:rsid w:val="00257E75"/>
    <w:rsid w:val="00260A6E"/>
    <w:rsid w:val="00260DB7"/>
    <w:rsid w:val="00261932"/>
    <w:rsid w:val="00261A18"/>
    <w:rsid w:val="00261A5C"/>
    <w:rsid w:val="00262143"/>
    <w:rsid w:val="00262697"/>
    <w:rsid w:val="002637FA"/>
    <w:rsid w:val="0026383A"/>
    <w:rsid w:val="002639FD"/>
    <w:rsid w:val="00266D44"/>
    <w:rsid w:val="002671DE"/>
    <w:rsid w:val="0026761E"/>
    <w:rsid w:val="00270329"/>
    <w:rsid w:val="00274A91"/>
    <w:rsid w:val="00274E87"/>
    <w:rsid w:val="002753EB"/>
    <w:rsid w:val="00275BFF"/>
    <w:rsid w:val="00275ECA"/>
    <w:rsid w:val="00276571"/>
    <w:rsid w:val="0027688A"/>
    <w:rsid w:val="00276B8E"/>
    <w:rsid w:val="0028040B"/>
    <w:rsid w:val="002858DD"/>
    <w:rsid w:val="00286961"/>
    <w:rsid w:val="002869BC"/>
    <w:rsid w:val="00286D1C"/>
    <w:rsid w:val="0028707B"/>
    <w:rsid w:val="0029028B"/>
    <w:rsid w:val="00291B5F"/>
    <w:rsid w:val="00291C44"/>
    <w:rsid w:val="002926CC"/>
    <w:rsid w:val="00292A4B"/>
    <w:rsid w:val="00292D45"/>
    <w:rsid w:val="00293D15"/>
    <w:rsid w:val="00294A94"/>
    <w:rsid w:val="00296EBC"/>
    <w:rsid w:val="002A0D44"/>
    <w:rsid w:val="002A19DB"/>
    <w:rsid w:val="002A31C7"/>
    <w:rsid w:val="002A42AB"/>
    <w:rsid w:val="002A4CCB"/>
    <w:rsid w:val="002A5D34"/>
    <w:rsid w:val="002A5D47"/>
    <w:rsid w:val="002B0C8D"/>
    <w:rsid w:val="002B1B66"/>
    <w:rsid w:val="002B2002"/>
    <w:rsid w:val="002B2177"/>
    <w:rsid w:val="002B5B90"/>
    <w:rsid w:val="002B733A"/>
    <w:rsid w:val="002B7A80"/>
    <w:rsid w:val="002C0038"/>
    <w:rsid w:val="002C025C"/>
    <w:rsid w:val="002C156C"/>
    <w:rsid w:val="002C2B38"/>
    <w:rsid w:val="002C6055"/>
    <w:rsid w:val="002C7CF9"/>
    <w:rsid w:val="002D1E6D"/>
    <w:rsid w:val="002D33B6"/>
    <w:rsid w:val="002D49B0"/>
    <w:rsid w:val="002D50CD"/>
    <w:rsid w:val="002D5714"/>
    <w:rsid w:val="002D61A5"/>
    <w:rsid w:val="002E07F2"/>
    <w:rsid w:val="002E0B3F"/>
    <w:rsid w:val="002E16EC"/>
    <w:rsid w:val="002E1A9A"/>
    <w:rsid w:val="002E2601"/>
    <w:rsid w:val="002E2628"/>
    <w:rsid w:val="002E3421"/>
    <w:rsid w:val="002E358D"/>
    <w:rsid w:val="002E6AA7"/>
    <w:rsid w:val="002E7B7A"/>
    <w:rsid w:val="002F1343"/>
    <w:rsid w:val="002F2D85"/>
    <w:rsid w:val="002F3183"/>
    <w:rsid w:val="002F3C85"/>
    <w:rsid w:val="002F5401"/>
    <w:rsid w:val="002F5504"/>
    <w:rsid w:val="002F7662"/>
    <w:rsid w:val="002F7726"/>
    <w:rsid w:val="002F779A"/>
    <w:rsid w:val="00300B57"/>
    <w:rsid w:val="00301768"/>
    <w:rsid w:val="003021B1"/>
    <w:rsid w:val="0030269D"/>
    <w:rsid w:val="00304CEE"/>
    <w:rsid w:val="003107D7"/>
    <w:rsid w:val="00311B39"/>
    <w:rsid w:val="003130D0"/>
    <w:rsid w:val="003135F3"/>
    <w:rsid w:val="00314B56"/>
    <w:rsid w:val="00316222"/>
    <w:rsid w:val="0031645A"/>
    <w:rsid w:val="003166C6"/>
    <w:rsid w:val="00316F5B"/>
    <w:rsid w:val="003170DA"/>
    <w:rsid w:val="00317436"/>
    <w:rsid w:val="00317D90"/>
    <w:rsid w:val="00321ABA"/>
    <w:rsid w:val="00323278"/>
    <w:rsid w:val="003235B3"/>
    <w:rsid w:val="00323A45"/>
    <w:rsid w:val="00324870"/>
    <w:rsid w:val="00325511"/>
    <w:rsid w:val="00325A2C"/>
    <w:rsid w:val="00325B14"/>
    <w:rsid w:val="00325DBD"/>
    <w:rsid w:val="003262E7"/>
    <w:rsid w:val="00327337"/>
    <w:rsid w:val="00327AD5"/>
    <w:rsid w:val="0033061F"/>
    <w:rsid w:val="003317A4"/>
    <w:rsid w:val="00331DFC"/>
    <w:rsid w:val="00334585"/>
    <w:rsid w:val="00334BE2"/>
    <w:rsid w:val="003353BC"/>
    <w:rsid w:val="00336381"/>
    <w:rsid w:val="003368D6"/>
    <w:rsid w:val="00336C50"/>
    <w:rsid w:val="00337367"/>
    <w:rsid w:val="00340122"/>
    <w:rsid w:val="003404EA"/>
    <w:rsid w:val="003406E0"/>
    <w:rsid w:val="00340AB3"/>
    <w:rsid w:val="00342268"/>
    <w:rsid w:val="00342668"/>
    <w:rsid w:val="00342FF6"/>
    <w:rsid w:val="00344954"/>
    <w:rsid w:val="003468D7"/>
    <w:rsid w:val="003511BC"/>
    <w:rsid w:val="00351318"/>
    <w:rsid w:val="003519D7"/>
    <w:rsid w:val="00353A12"/>
    <w:rsid w:val="00354018"/>
    <w:rsid w:val="0035484B"/>
    <w:rsid w:val="00354A1B"/>
    <w:rsid w:val="0035515D"/>
    <w:rsid w:val="00355EA1"/>
    <w:rsid w:val="00356047"/>
    <w:rsid w:val="003570B2"/>
    <w:rsid w:val="0035753C"/>
    <w:rsid w:val="00357CDB"/>
    <w:rsid w:val="00361AC9"/>
    <w:rsid w:val="00362328"/>
    <w:rsid w:val="003626D3"/>
    <w:rsid w:val="00362DF2"/>
    <w:rsid w:val="00363252"/>
    <w:rsid w:val="0036374E"/>
    <w:rsid w:val="003638F9"/>
    <w:rsid w:val="0036547A"/>
    <w:rsid w:val="00367F8F"/>
    <w:rsid w:val="00370141"/>
    <w:rsid w:val="00371560"/>
    <w:rsid w:val="00371DFE"/>
    <w:rsid w:val="00372AFE"/>
    <w:rsid w:val="0037322E"/>
    <w:rsid w:val="003734D1"/>
    <w:rsid w:val="003744DF"/>
    <w:rsid w:val="00374EC4"/>
    <w:rsid w:val="0037560E"/>
    <w:rsid w:val="003763C7"/>
    <w:rsid w:val="00377220"/>
    <w:rsid w:val="00382B5D"/>
    <w:rsid w:val="00383A87"/>
    <w:rsid w:val="003855F8"/>
    <w:rsid w:val="00390F6A"/>
    <w:rsid w:val="003911E6"/>
    <w:rsid w:val="003924C9"/>
    <w:rsid w:val="00392F76"/>
    <w:rsid w:val="00395831"/>
    <w:rsid w:val="003974ED"/>
    <w:rsid w:val="003A0736"/>
    <w:rsid w:val="003A0B63"/>
    <w:rsid w:val="003A1522"/>
    <w:rsid w:val="003A3484"/>
    <w:rsid w:val="003A391D"/>
    <w:rsid w:val="003A3D0F"/>
    <w:rsid w:val="003A3D48"/>
    <w:rsid w:val="003A4D89"/>
    <w:rsid w:val="003A4DB5"/>
    <w:rsid w:val="003A77AE"/>
    <w:rsid w:val="003A7C84"/>
    <w:rsid w:val="003A7DDF"/>
    <w:rsid w:val="003B1235"/>
    <w:rsid w:val="003B12A7"/>
    <w:rsid w:val="003B18BC"/>
    <w:rsid w:val="003B20B6"/>
    <w:rsid w:val="003B3F3B"/>
    <w:rsid w:val="003B4076"/>
    <w:rsid w:val="003B6252"/>
    <w:rsid w:val="003C04BF"/>
    <w:rsid w:val="003C1247"/>
    <w:rsid w:val="003C19C8"/>
    <w:rsid w:val="003C2150"/>
    <w:rsid w:val="003C350F"/>
    <w:rsid w:val="003C3843"/>
    <w:rsid w:val="003C41F9"/>
    <w:rsid w:val="003C45A9"/>
    <w:rsid w:val="003C4FAB"/>
    <w:rsid w:val="003C579F"/>
    <w:rsid w:val="003C5D43"/>
    <w:rsid w:val="003C6D4A"/>
    <w:rsid w:val="003D08B5"/>
    <w:rsid w:val="003D1148"/>
    <w:rsid w:val="003D1CA2"/>
    <w:rsid w:val="003D219E"/>
    <w:rsid w:val="003D3C55"/>
    <w:rsid w:val="003D4E3F"/>
    <w:rsid w:val="003D4F46"/>
    <w:rsid w:val="003D5A13"/>
    <w:rsid w:val="003D5D4C"/>
    <w:rsid w:val="003D6B9B"/>
    <w:rsid w:val="003D7350"/>
    <w:rsid w:val="003D7886"/>
    <w:rsid w:val="003E139B"/>
    <w:rsid w:val="003E13A6"/>
    <w:rsid w:val="003E2B27"/>
    <w:rsid w:val="003E33D9"/>
    <w:rsid w:val="003E4C63"/>
    <w:rsid w:val="003E7100"/>
    <w:rsid w:val="003E7711"/>
    <w:rsid w:val="003F06E9"/>
    <w:rsid w:val="003F1190"/>
    <w:rsid w:val="003F3629"/>
    <w:rsid w:val="003F3B9B"/>
    <w:rsid w:val="003F40E1"/>
    <w:rsid w:val="003F451D"/>
    <w:rsid w:val="003F460F"/>
    <w:rsid w:val="003F5DD6"/>
    <w:rsid w:val="003F683A"/>
    <w:rsid w:val="00400071"/>
    <w:rsid w:val="004009CB"/>
    <w:rsid w:val="00402BC5"/>
    <w:rsid w:val="0040363A"/>
    <w:rsid w:val="004037DE"/>
    <w:rsid w:val="00404607"/>
    <w:rsid w:val="00405C30"/>
    <w:rsid w:val="00406952"/>
    <w:rsid w:val="00407CAF"/>
    <w:rsid w:val="00410A4A"/>
    <w:rsid w:val="00411FCC"/>
    <w:rsid w:val="00412536"/>
    <w:rsid w:val="004138FF"/>
    <w:rsid w:val="00413FE0"/>
    <w:rsid w:val="004147BC"/>
    <w:rsid w:val="00414811"/>
    <w:rsid w:val="00415511"/>
    <w:rsid w:val="004156DC"/>
    <w:rsid w:val="00415D03"/>
    <w:rsid w:val="004161D2"/>
    <w:rsid w:val="00416B36"/>
    <w:rsid w:val="00416BF2"/>
    <w:rsid w:val="00421347"/>
    <w:rsid w:val="00423199"/>
    <w:rsid w:val="004250BB"/>
    <w:rsid w:val="00426DB2"/>
    <w:rsid w:val="00430864"/>
    <w:rsid w:val="004308F3"/>
    <w:rsid w:val="00430E75"/>
    <w:rsid w:val="00432559"/>
    <w:rsid w:val="00432BE7"/>
    <w:rsid w:val="004332AA"/>
    <w:rsid w:val="0043391F"/>
    <w:rsid w:val="00433F9D"/>
    <w:rsid w:val="00434D9A"/>
    <w:rsid w:val="00440063"/>
    <w:rsid w:val="00440553"/>
    <w:rsid w:val="00440BC5"/>
    <w:rsid w:val="00442B54"/>
    <w:rsid w:val="00443A9D"/>
    <w:rsid w:val="00444584"/>
    <w:rsid w:val="0044480A"/>
    <w:rsid w:val="00444B37"/>
    <w:rsid w:val="00444CC5"/>
    <w:rsid w:val="0044566E"/>
    <w:rsid w:val="00445D8E"/>
    <w:rsid w:val="00445E17"/>
    <w:rsid w:val="00452889"/>
    <w:rsid w:val="00452928"/>
    <w:rsid w:val="00452C16"/>
    <w:rsid w:val="004530CA"/>
    <w:rsid w:val="00453DBD"/>
    <w:rsid w:val="004556B3"/>
    <w:rsid w:val="0045677A"/>
    <w:rsid w:val="00456EB3"/>
    <w:rsid w:val="004574D4"/>
    <w:rsid w:val="0045765E"/>
    <w:rsid w:val="00457964"/>
    <w:rsid w:val="00461A91"/>
    <w:rsid w:val="00461F7F"/>
    <w:rsid w:val="004626B8"/>
    <w:rsid w:val="00462E35"/>
    <w:rsid w:val="004640CA"/>
    <w:rsid w:val="004647D6"/>
    <w:rsid w:val="00464A38"/>
    <w:rsid w:val="00465CDE"/>
    <w:rsid w:val="0046653A"/>
    <w:rsid w:val="00466F18"/>
    <w:rsid w:val="004670D2"/>
    <w:rsid w:val="00467D4E"/>
    <w:rsid w:val="0047011F"/>
    <w:rsid w:val="00471343"/>
    <w:rsid w:val="00471E94"/>
    <w:rsid w:val="00472347"/>
    <w:rsid w:val="004723DF"/>
    <w:rsid w:val="00472FE6"/>
    <w:rsid w:val="00473E0A"/>
    <w:rsid w:val="00474C7F"/>
    <w:rsid w:val="00476446"/>
    <w:rsid w:val="00476C54"/>
    <w:rsid w:val="00477300"/>
    <w:rsid w:val="004801A2"/>
    <w:rsid w:val="00480D0F"/>
    <w:rsid w:val="004812BC"/>
    <w:rsid w:val="00481563"/>
    <w:rsid w:val="004819C6"/>
    <w:rsid w:val="00481B8E"/>
    <w:rsid w:val="00482434"/>
    <w:rsid w:val="0048401C"/>
    <w:rsid w:val="0048438F"/>
    <w:rsid w:val="00485232"/>
    <w:rsid w:val="004874C7"/>
    <w:rsid w:val="0049284B"/>
    <w:rsid w:val="00492C76"/>
    <w:rsid w:val="00492E57"/>
    <w:rsid w:val="00492EC0"/>
    <w:rsid w:val="0049315B"/>
    <w:rsid w:val="00493475"/>
    <w:rsid w:val="004978D5"/>
    <w:rsid w:val="004A072E"/>
    <w:rsid w:val="004A1BAE"/>
    <w:rsid w:val="004A314E"/>
    <w:rsid w:val="004A3734"/>
    <w:rsid w:val="004A3932"/>
    <w:rsid w:val="004A50C4"/>
    <w:rsid w:val="004A5AE8"/>
    <w:rsid w:val="004A646D"/>
    <w:rsid w:val="004A6A2C"/>
    <w:rsid w:val="004A6BE2"/>
    <w:rsid w:val="004B234E"/>
    <w:rsid w:val="004B2D40"/>
    <w:rsid w:val="004B3E82"/>
    <w:rsid w:val="004B578F"/>
    <w:rsid w:val="004B6036"/>
    <w:rsid w:val="004B7C3D"/>
    <w:rsid w:val="004C0178"/>
    <w:rsid w:val="004C09DA"/>
    <w:rsid w:val="004C0E3F"/>
    <w:rsid w:val="004C1AA8"/>
    <w:rsid w:val="004C1FEF"/>
    <w:rsid w:val="004C240D"/>
    <w:rsid w:val="004C333C"/>
    <w:rsid w:val="004C55E2"/>
    <w:rsid w:val="004C580B"/>
    <w:rsid w:val="004C6B2C"/>
    <w:rsid w:val="004C7CE1"/>
    <w:rsid w:val="004D0FA7"/>
    <w:rsid w:val="004D0FF4"/>
    <w:rsid w:val="004D2E3C"/>
    <w:rsid w:val="004D3A2B"/>
    <w:rsid w:val="004D3DD8"/>
    <w:rsid w:val="004D4F39"/>
    <w:rsid w:val="004D543B"/>
    <w:rsid w:val="004D5991"/>
    <w:rsid w:val="004D7797"/>
    <w:rsid w:val="004D79C1"/>
    <w:rsid w:val="004D7B63"/>
    <w:rsid w:val="004E02F8"/>
    <w:rsid w:val="004E099A"/>
    <w:rsid w:val="004E0BB9"/>
    <w:rsid w:val="004E1847"/>
    <w:rsid w:val="004E1D8D"/>
    <w:rsid w:val="004E399B"/>
    <w:rsid w:val="004E403A"/>
    <w:rsid w:val="004E482E"/>
    <w:rsid w:val="004E486D"/>
    <w:rsid w:val="004E54D0"/>
    <w:rsid w:val="004E7FAF"/>
    <w:rsid w:val="004F06AB"/>
    <w:rsid w:val="004F0CA5"/>
    <w:rsid w:val="004F1F3D"/>
    <w:rsid w:val="004F3806"/>
    <w:rsid w:val="004F3DD0"/>
    <w:rsid w:val="004F44AF"/>
    <w:rsid w:val="004F49DA"/>
    <w:rsid w:val="004F5079"/>
    <w:rsid w:val="004F54F3"/>
    <w:rsid w:val="004F67AE"/>
    <w:rsid w:val="004F6EB1"/>
    <w:rsid w:val="004F7189"/>
    <w:rsid w:val="00501874"/>
    <w:rsid w:val="00501AA5"/>
    <w:rsid w:val="00501D2A"/>
    <w:rsid w:val="00502BC7"/>
    <w:rsid w:val="00502E98"/>
    <w:rsid w:val="00503C6C"/>
    <w:rsid w:val="005047DC"/>
    <w:rsid w:val="005049A8"/>
    <w:rsid w:val="0050544E"/>
    <w:rsid w:val="005054A8"/>
    <w:rsid w:val="00507C86"/>
    <w:rsid w:val="00507FB3"/>
    <w:rsid w:val="00510240"/>
    <w:rsid w:val="005107B4"/>
    <w:rsid w:val="00510DDD"/>
    <w:rsid w:val="005124C5"/>
    <w:rsid w:val="00513172"/>
    <w:rsid w:val="00514007"/>
    <w:rsid w:val="005147A3"/>
    <w:rsid w:val="00514BB9"/>
    <w:rsid w:val="005153BD"/>
    <w:rsid w:val="005158B4"/>
    <w:rsid w:val="0051773F"/>
    <w:rsid w:val="00517BEA"/>
    <w:rsid w:val="00517F50"/>
    <w:rsid w:val="00520AF8"/>
    <w:rsid w:val="00520B7C"/>
    <w:rsid w:val="005219B6"/>
    <w:rsid w:val="00525830"/>
    <w:rsid w:val="00526181"/>
    <w:rsid w:val="00526A66"/>
    <w:rsid w:val="005271AA"/>
    <w:rsid w:val="005300B0"/>
    <w:rsid w:val="0053246F"/>
    <w:rsid w:val="005327B8"/>
    <w:rsid w:val="00532B2C"/>
    <w:rsid w:val="00532CCE"/>
    <w:rsid w:val="005357F6"/>
    <w:rsid w:val="00535DE2"/>
    <w:rsid w:val="00536CC3"/>
    <w:rsid w:val="00536F25"/>
    <w:rsid w:val="005371D8"/>
    <w:rsid w:val="0053748B"/>
    <w:rsid w:val="00537B1F"/>
    <w:rsid w:val="00537E90"/>
    <w:rsid w:val="00540DAF"/>
    <w:rsid w:val="00541671"/>
    <w:rsid w:val="0054299F"/>
    <w:rsid w:val="00543D29"/>
    <w:rsid w:val="00546B40"/>
    <w:rsid w:val="00546EFE"/>
    <w:rsid w:val="00547100"/>
    <w:rsid w:val="00547DB0"/>
    <w:rsid w:val="00552075"/>
    <w:rsid w:val="00554AB9"/>
    <w:rsid w:val="005560AC"/>
    <w:rsid w:val="0055658D"/>
    <w:rsid w:val="005603BA"/>
    <w:rsid w:val="00560C0B"/>
    <w:rsid w:val="00560C80"/>
    <w:rsid w:val="00560E39"/>
    <w:rsid w:val="00561B02"/>
    <w:rsid w:val="0056220E"/>
    <w:rsid w:val="005637F4"/>
    <w:rsid w:val="00563FEB"/>
    <w:rsid w:val="00564F78"/>
    <w:rsid w:val="00565039"/>
    <w:rsid w:val="00565046"/>
    <w:rsid w:val="005661C9"/>
    <w:rsid w:val="00567BD3"/>
    <w:rsid w:val="0057169B"/>
    <w:rsid w:val="00573381"/>
    <w:rsid w:val="0057352C"/>
    <w:rsid w:val="00574986"/>
    <w:rsid w:val="00575363"/>
    <w:rsid w:val="0057538E"/>
    <w:rsid w:val="005759AC"/>
    <w:rsid w:val="00576E7E"/>
    <w:rsid w:val="00577F5E"/>
    <w:rsid w:val="00577F8F"/>
    <w:rsid w:val="0058156E"/>
    <w:rsid w:val="00583A87"/>
    <w:rsid w:val="0058780D"/>
    <w:rsid w:val="0058794C"/>
    <w:rsid w:val="00587C3F"/>
    <w:rsid w:val="0059026D"/>
    <w:rsid w:val="005903E2"/>
    <w:rsid w:val="0059138E"/>
    <w:rsid w:val="00591E8D"/>
    <w:rsid w:val="00593716"/>
    <w:rsid w:val="00593CF6"/>
    <w:rsid w:val="00593FB7"/>
    <w:rsid w:val="0059467F"/>
    <w:rsid w:val="00594E15"/>
    <w:rsid w:val="00595D4C"/>
    <w:rsid w:val="00596978"/>
    <w:rsid w:val="0059719C"/>
    <w:rsid w:val="00597E09"/>
    <w:rsid w:val="005A07F4"/>
    <w:rsid w:val="005A0972"/>
    <w:rsid w:val="005A114B"/>
    <w:rsid w:val="005A14BD"/>
    <w:rsid w:val="005A14F6"/>
    <w:rsid w:val="005A1CFB"/>
    <w:rsid w:val="005A3DC0"/>
    <w:rsid w:val="005A76F1"/>
    <w:rsid w:val="005A7C28"/>
    <w:rsid w:val="005B0149"/>
    <w:rsid w:val="005B0507"/>
    <w:rsid w:val="005B05E9"/>
    <w:rsid w:val="005B0D4A"/>
    <w:rsid w:val="005B1EA8"/>
    <w:rsid w:val="005B21A4"/>
    <w:rsid w:val="005B2A41"/>
    <w:rsid w:val="005B4DEA"/>
    <w:rsid w:val="005B554B"/>
    <w:rsid w:val="005B5AA6"/>
    <w:rsid w:val="005B648B"/>
    <w:rsid w:val="005B71B9"/>
    <w:rsid w:val="005B71E9"/>
    <w:rsid w:val="005B7A5A"/>
    <w:rsid w:val="005C0514"/>
    <w:rsid w:val="005C1802"/>
    <w:rsid w:val="005C2005"/>
    <w:rsid w:val="005C3370"/>
    <w:rsid w:val="005C3EDD"/>
    <w:rsid w:val="005C3F52"/>
    <w:rsid w:val="005C4A52"/>
    <w:rsid w:val="005C60A1"/>
    <w:rsid w:val="005C6766"/>
    <w:rsid w:val="005C690B"/>
    <w:rsid w:val="005C69CF"/>
    <w:rsid w:val="005C7300"/>
    <w:rsid w:val="005D0598"/>
    <w:rsid w:val="005D0AFA"/>
    <w:rsid w:val="005D0C0E"/>
    <w:rsid w:val="005D2DC3"/>
    <w:rsid w:val="005D2F16"/>
    <w:rsid w:val="005D3447"/>
    <w:rsid w:val="005D36D9"/>
    <w:rsid w:val="005D3805"/>
    <w:rsid w:val="005D436A"/>
    <w:rsid w:val="005D4BE4"/>
    <w:rsid w:val="005D5189"/>
    <w:rsid w:val="005D54CE"/>
    <w:rsid w:val="005D613E"/>
    <w:rsid w:val="005D6BF3"/>
    <w:rsid w:val="005E12F8"/>
    <w:rsid w:val="005E16E9"/>
    <w:rsid w:val="005E18E5"/>
    <w:rsid w:val="005E1AD2"/>
    <w:rsid w:val="005E1B78"/>
    <w:rsid w:val="005E1DA2"/>
    <w:rsid w:val="005E2D60"/>
    <w:rsid w:val="005E2F21"/>
    <w:rsid w:val="005E3A9E"/>
    <w:rsid w:val="005E53AD"/>
    <w:rsid w:val="005E548A"/>
    <w:rsid w:val="005F1355"/>
    <w:rsid w:val="005F2094"/>
    <w:rsid w:val="005F2F38"/>
    <w:rsid w:val="005F2FFE"/>
    <w:rsid w:val="005F305C"/>
    <w:rsid w:val="005F539A"/>
    <w:rsid w:val="005F6C8B"/>
    <w:rsid w:val="0060148E"/>
    <w:rsid w:val="0060236F"/>
    <w:rsid w:val="0060241A"/>
    <w:rsid w:val="00604611"/>
    <w:rsid w:val="00607D32"/>
    <w:rsid w:val="0061169C"/>
    <w:rsid w:val="00611C0C"/>
    <w:rsid w:val="006128C6"/>
    <w:rsid w:val="00617EDB"/>
    <w:rsid w:val="00621D89"/>
    <w:rsid w:val="00622345"/>
    <w:rsid w:val="00623A3A"/>
    <w:rsid w:val="0062462A"/>
    <w:rsid w:val="00624D3B"/>
    <w:rsid w:val="00625E2D"/>
    <w:rsid w:val="0062688A"/>
    <w:rsid w:val="006271CA"/>
    <w:rsid w:val="00627FFC"/>
    <w:rsid w:val="00630826"/>
    <w:rsid w:val="00631D53"/>
    <w:rsid w:val="006327FB"/>
    <w:rsid w:val="006331D6"/>
    <w:rsid w:val="00633AAD"/>
    <w:rsid w:val="00633CE1"/>
    <w:rsid w:val="00633E1E"/>
    <w:rsid w:val="0063496B"/>
    <w:rsid w:val="00636E62"/>
    <w:rsid w:val="006405EF"/>
    <w:rsid w:val="0064107F"/>
    <w:rsid w:val="0064185F"/>
    <w:rsid w:val="0064224B"/>
    <w:rsid w:val="00642AE8"/>
    <w:rsid w:val="00642DA0"/>
    <w:rsid w:val="00643543"/>
    <w:rsid w:val="00644CAD"/>
    <w:rsid w:val="00646FBD"/>
    <w:rsid w:val="00647BBA"/>
    <w:rsid w:val="00652246"/>
    <w:rsid w:val="0065257B"/>
    <w:rsid w:val="00652728"/>
    <w:rsid w:val="00652BCB"/>
    <w:rsid w:val="00652BEE"/>
    <w:rsid w:val="00652D32"/>
    <w:rsid w:val="00654B6C"/>
    <w:rsid w:val="00657E31"/>
    <w:rsid w:val="00660DCE"/>
    <w:rsid w:val="00661A8C"/>
    <w:rsid w:val="00662A01"/>
    <w:rsid w:val="0066328B"/>
    <w:rsid w:val="00663D4C"/>
    <w:rsid w:val="00665390"/>
    <w:rsid w:val="00666C13"/>
    <w:rsid w:val="00666E33"/>
    <w:rsid w:val="00666F31"/>
    <w:rsid w:val="00667BFE"/>
    <w:rsid w:val="0067199B"/>
    <w:rsid w:val="006720D9"/>
    <w:rsid w:val="006723B4"/>
    <w:rsid w:val="00672664"/>
    <w:rsid w:val="00673210"/>
    <w:rsid w:val="00673217"/>
    <w:rsid w:val="006744DD"/>
    <w:rsid w:val="00674760"/>
    <w:rsid w:val="006749CA"/>
    <w:rsid w:val="00675613"/>
    <w:rsid w:val="0067604B"/>
    <w:rsid w:val="00677362"/>
    <w:rsid w:val="006777CF"/>
    <w:rsid w:val="0067783F"/>
    <w:rsid w:val="006801DD"/>
    <w:rsid w:val="00681138"/>
    <w:rsid w:val="006815C2"/>
    <w:rsid w:val="00681FF8"/>
    <w:rsid w:val="006828C7"/>
    <w:rsid w:val="00682B4C"/>
    <w:rsid w:val="00683E82"/>
    <w:rsid w:val="00684C35"/>
    <w:rsid w:val="006852CB"/>
    <w:rsid w:val="00685749"/>
    <w:rsid w:val="0068660B"/>
    <w:rsid w:val="00686823"/>
    <w:rsid w:val="00686B5E"/>
    <w:rsid w:val="00687058"/>
    <w:rsid w:val="006900CE"/>
    <w:rsid w:val="006926CF"/>
    <w:rsid w:val="00692872"/>
    <w:rsid w:val="00694737"/>
    <w:rsid w:val="00696207"/>
    <w:rsid w:val="0069798A"/>
    <w:rsid w:val="006A1B7D"/>
    <w:rsid w:val="006A22A5"/>
    <w:rsid w:val="006A3124"/>
    <w:rsid w:val="006A3CB0"/>
    <w:rsid w:val="006A416F"/>
    <w:rsid w:val="006A4EFB"/>
    <w:rsid w:val="006A527F"/>
    <w:rsid w:val="006A57AE"/>
    <w:rsid w:val="006A57BE"/>
    <w:rsid w:val="006A5A18"/>
    <w:rsid w:val="006A5A3C"/>
    <w:rsid w:val="006B20CC"/>
    <w:rsid w:val="006B2A3D"/>
    <w:rsid w:val="006B43C6"/>
    <w:rsid w:val="006B67A8"/>
    <w:rsid w:val="006C1229"/>
    <w:rsid w:val="006C2D5A"/>
    <w:rsid w:val="006C40A7"/>
    <w:rsid w:val="006C4636"/>
    <w:rsid w:val="006C47C2"/>
    <w:rsid w:val="006C51A3"/>
    <w:rsid w:val="006C5269"/>
    <w:rsid w:val="006C5B20"/>
    <w:rsid w:val="006C7B41"/>
    <w:rsid w:val="006C7BC3"/>
    <w:rsid w:val="006C7F45"/>
    <w:rsid w:val="006D0785"/>
    <w:rsid w:val="006D3DDC"/>
    <w:rsid w:val="006D4833"/>
    <w:rsid w:val="006D5DE6"/>
    <w:rsid w:val="006D5E50"/>
    <w:rsid w:val="006E026D"/>
    <w:rsid w:val="006E0448"/>
    <w:rsid w:val="006E099D"/>
    <w:rsid w:val="006E1AA6"/>
    <w:rsid w:val="006E2F21"/>
    <w:rsid w:val="006E4497"/>
    <w:rsid w:val="006E6118"/>
    <w:rsid w:val="006F0CAA"/>
    <w:rsid w:val="006F2036"/>
    <w:rsid w:val="006F21F5"/>
    <w:rsid w:val="006F294A"/>
    <w:rsid w:val="006F385A"/>
    <w:rsid w:val="006F39E3"/>
    <w:rsid w:val="006F3AD7"/>
    <w:rsid w:val="006F426C"/>
    <w:rsid w:val="006F482A"/>
    <w:rsid w:val="006F5337"/>
    <w:rsid w:val="006F56C4"/>
    <w:rsid w:val="006F5B9D"/>
    <w:rsid w:val="006F5BDF"/>
    <w:rsid w:val="006F60A1"/>
    <w:rsid w:val="006F6DD2"/>
    <w:rsid w:val="006F7991"/>
    <w:rsid w:val="007000E8"/>
    <w:rsid w:val="0070040C"/>
    <w:rsid w:val="0070041F"/>
    <w:rsid w:val="007010A6"/>
    <w:rsid w:val="00701BE0"/>
    <w:rsid w:val="00702E4F"/>
    <w:rsid w:val="00703958"/>
    <w:rsid w:val="0070543D"/>
    <w:rsid w:val="0070586B"/>
    <w:rsid w:val="00705CEA"/>
    <w:rsid w:val="00707229"/>
    <w:rsid w:val="007075D1"/>
    <w:rsid w:val="00711110"/>
    <w:rsid w:val="00711BAA"/>
    <w:rsid w:val="007133F6"/>
    <w:rsid w:val="0071475C"/>
    <w:rsid w:val="00715171"/>
    <w:rsid w:val="00716349"/>
    <w:rsid w:val="007168E6"/>
    <w:rsid w:val="00720004"/>
    <w:rsid w:val="00720C1A"/>
    <w:rsid w:val="0072111D"/>
    <w:rsid w:val="00722590"/>
    <w:rsid w:val="00722614"/>
    <w:rsid w:val="00722732"/>
    <w:rsid w:val="00722A29"/>
    <w:rsid w:val="00722D3E"/>
    <w:rsid w:val="00723B10"/>
    <w:rsid w:val="007242E1"/>
    <w:rsid w:val="007258EC"/>
    <w:rsid w:val="0072633C"/>
    <w:rsid w:val="00726462"/>
    <w:rsid w:val="007277B3"/>
    <w:rsid w:val="007277FC"/>
    <w:rsid w:val="00727C21"/>
    <w:rsid w:val="0073005E"/>
    <w:rsid w:val="00730F05"/>
    <w:rsid w:val="00731D07"/>
    <w:rsid w:val="00736409"/>
    <w:rsid w:val="00740FE5"/>
    <w:rsid w:val="00741249"/>
    <w:rsid w:val="007418DC"/>
    <w:rsid w:val="00742F4E"/>
    <w:rsid w:val="00743046"/>
    <w:rsid w:val="007431BF"/>
    <w:rsid w:val="00743F1D"/>
    <w:rsid w:val="0074516D"/>
    <w:rsid w:val="0074590A"/>
    <w:rsid w:val="00746484"/>
    <w:rsid w:val="00747B9D"/>
    <w:rsid w:val="00747E02"/>
    <w:rsid w:val="00750284"/>
    <w:rsid w:val="007544A5"/>
    <w:rsid w:val="007558AA"/>
    <w:rsid w:val="007574A4"/>
    <w:rsid w:val="00757F02"/>
    <w:rsid w:val="00760474"/>
    <w:rsid w:val="00760805"/>
    <w:rsid w:val="00762B7C"/>
    <w:rsid w:val="007643D8"/>
    <w:rsid w:val="00765EBF"/>
    <w:rsid w:val="0076615D"/>
    <w:rsid w:val="00766DA0"/>
    <w:rsid w:val="007672D0"/>
    <w:rsid w:val="007705B0"/>
    <w:rsid w:val="0077084D"/>
    <w:rsid w:val="00770FFF"/>
    <w:rsid w:val="00771DD2"/>
    <w:rsid w:val="007723D9"/>
    <w:rsid w:val="007738D5"/>
    <w:rsid w:val="00775DBE"/>
    <w:rsid w:val="00776A47"/>
    <w:rsid w:val="00777293"/>
    <w:rsid w:val="00777E31"/>
    <w:rsid w:val="00781888"/>
    <w:rsid w:val="0078213B"/>
    <w:rsid w:val="007828F8"/>
    <w:rsid w:val="00782B17"/>
    <w:rsid w:val="007845D0"/>
    <w:rsid w:val="00784750"/>
    <w:rsid w:val="00785B9F"/>
    <w:rsid w:val="00787070"/>
    <w:rsid w:val="00787343"/>
    <w:rsid w:val="007900F4"/>
    <w:rsid w:val="00790BA2"/>
    <w:rsid w:val="00791E15"/>
    <w:rsid w:val="00792B60"/>
    <w:rsid w:val="00792FC2"/>
    <w:rsid w:val="00793336"/>
    <w:rsid w:val="00795E12"/>
    <w:rsid w:val="00795F3D"/>
    <w:rsid w:val="007961B0"/>
    <w:rsid w:val="00796A07"/>
    <w:rsid w:val="00796AE6"/>
    <w:rsid w:val="00796F32"/>
    <w:rsid w:val="007972D9"/>
    <w:rsid w:val="007A0CB2"/>
    <w:rsid w:val="007A15E8"/>
    <w:rsid w:val="007A2D59"/>
    <w:rsid w:val="007A3A3F"/>
    <w:rsid w:val="007A42CD"/>
    <w:rsid w:val="007A4F61"/>
    <w:rsid w:val="007A65E0"/>
    <w:rsid w:val="007A7CDE"/>
    <w:rsid w:val="007B1FE5"/>
    <w:rsid w:val="007B2E2A"/>
    <w:rsid w:val="007B47F5"/>
    <w:rsid w:val="007B62D0"/>
    <w:rsid w:val="007B6546"/>
    <w:rsid w:val="007B7F3B"/>
    <w:rsid w:val="007C0ABC"/>
    <w:rsid w:val="007C0CCC"/>
    <w:rsid w:val="007C2AB8"/>
    <w:rsid w:val="007C4259"/>
    <w:rsid w:val="007C4BFD"/>
    <w:rsid w:val="007C5387"/>
    <w:rsid w:val="007C6CEB"/>
    <w:rsid w:val="007C7411"/>
    <w:rsid w:val="007C7DC9"/>
    <w:rsid w:val="007D07B4"/>
    <w:rsid w:val="007D1288"/>
    <w:rsid w:val="007D13DE"/>
    <w:rsid w:val="007D24CC"/>
    <w:rsid w:val="007D4992"/>
    <w:rsid w:val="007D4A43"/>
    <w:rsid w:val="007D6DF7"/>
    <w:rsid w:val="007E1466"/>
    <w:rsid w:val="007E2725"/>
    <w:rsid w:val="007E4A99"/>
    <w:rsid w:val="007E5618"/>
    <w:rsid w:val="007E5691"/>
    <w:rsid w:val="007E77D0"/>
    <w:rsid w:val="007E7986"/>
    <w:rsid w:val="007F205C"/>
    <w:rsid w:val="007F26B6"/>
    <w:rsid w:val="007F27ED"/>
    <w:rsid w:val="007F2B03"/>
    <w:rsid w:val="007F3683"/>
    <w:rsid w:val="007F45BA"/>
    <w:rsid w:val="007F5214"/>
    <w:rsid w:val="007F5DD4"/>
    <w:rsid w:val="007F6B03"/>
    <w:rsid w:val="007F6BC1"/>
    <w:rsid w:val="007F6EE1"/>
    <w:rsid w:val="007F717D"/>
    <w:rsid w:val="00800115"/>
    <w:rsid w:val="00800DE9"/>
    <w:rsid w:val="008016D8"/>
    <w:rsid w:val="008018A6"/>
    <w:rsid w:val="00801A43"/>
    <w:rsid w:val="00801E03"/>
    <w:rsid w:val="00802533"/>
    <w:rsid w:val="00803AA6"/>
    <w:rsid w:val="00804136"/>
    <w:rsid w:val="00804F68"/>
    <w:rsid w:val="00806B27"/>
    <w:rsid w:val="0080755D"/>
    <w:rsid w:val="00807672"/>
    <w:rsid w:val="00807928"/>
    <w:rsid w:val="00810283"/>
    <w:rsid w:val="00811B8B"/>
    <w:rsid w:val="008145C1"/>
    <w:rsid w:val="008171AA"/>
    <w:rsid w:val="008175FB"/>
    <w:rsid w:val="008202C9"/>
    <w:rsid w:val="0082097E"/>
    <w:rsid w:val="00820B59"/>
    <w:rsid w:val="00820C3B"/>
    <w:rsid w:val="00822147"/>
    <w:rsid w:val="008222F9"/>
    <w:rsid w:val="008243D6"/>
    <w:rsid w:val="00825772"/>
    <w:rsid w:val="00825842"/>
    <w:rsid w:val="0082690E"/>
    <w:rsid w:val="00830305"/>
    <w:rsid w:val="0083056A"/>
    <w:rsid w:val="008308DE"/>
    <w:rsid w:val="00831AA3"/>
    <w:rsid w:val="00832B62"/>
    <w:rsid w:val="00832B7F"/>
    <w:rsid w:val="00833304"/>
    <w:rsid w:val="00833C7F"/>
    <w:rsid w:val="00835600"/>
    <w:rsid w:val="008357C6"/>
    <w:rsid w:val="00836306"/>
    <w:rsid w:val="0083714D"/>
    <w:rsid w:val="00837B05"/>
    <w:rsid w:val="00840108"/>
    <w:rsid w:val="0084045F"/>
    <w:rsid w:val="0084146A"/>
    <w:rsid w:val="00841C31"/>
    <w:rsid w:val="0084485C"/>
    <w:rsid w:val="008449AF"/>
    <w:rsid w:val="00845113"/>
    <w:rsid w:val="00845EDD"/>
    <w:rsid w:val="00846C92"/>
    <w:rsid w:val="00846D5A"/>
    <w:rsid w:val="00846F37"/>
    <w:rsid w:val="00850191"/>
    <w:rsid w:val="00850470"/>
    <w:rsid w:val="00850E50"/>
    <w:rsid w:val="008515C4"/>
    <w:rsid w:val="00851807"/>
    <w:rsid w:val="008519AD"/>
    <w:rsid w:val="00853392"/>
    <w:rsid w:val="008538E2"/>
    <w:rsid w:val="008546F8"/>
    <w:rsid w:val="00855352"/>
    <w:rsid w:val="00855AC5"/>
    <w:rsid w:val="00855DA7"/>
    <w:rsid w:val="00855DF0"/>
    <w:rsid w:val="0085679C"/>
    <w:rsid w:val="008572DB"/>
    <w:rsid w:val="0085757E"/>
    <w:rsid w:val="00860467"/>
    <w:rsid w:val="008606FC"/>
    <w:rsid w:val="0086085E"/>
    <w:rsid w:val="00861F0F"/>
    <w:rsid w:val="00862E50"/>
    <w:rsid w:val="00863708"/>
    <w:rsid w:val="00863899"/>
    <w:rsid w:val="00863A23"/>
    <w:rsid w:val="00864370"/>
    <w:rsid w:val="008646CB"/>
    <w:rsid w:val="00870D0B"/>
    <w:rsid w:val="00871611"/>
    <w:rsid w:val="008727EA"/>
    <w:rsid w:val="00872CA5"/>
    <w:rsid w:val="0087394C"/>
    <w:rsid w:val="0087427A"/>
    <w:rsid w:val="008748E9"/>
    <w:rsid w:val="0087713B"/>
    <w:rsid w:val="00877A07"/>
    <w:rsid w:val="00880FDA"/>
    <w:rsid w:val="00881AC6"/>
    <w:rsid w:val="00882297"/>
    <w:rsid w:val="008838CA"/>
    <w:rsid w:val="0088397A"/>
    <w:rsid w:val="00884699"/>
    <w:rsid w:val="00885D61"/>
    <w:rsid w:val="00886377"/>
    <w:rsid w:val="008877F5"/>
    <w:rsid w:val="00887D60"/>
    <w:rsid w:val="00887F38"/>
    <w:rsid w:val="00890746"/>
    <w:rsid w:val="00890809"/>
    <w:rsid w:val="00890835"/>
    <w:rsid w:val="00891F64"/>
    <w:rsid w:val="00892120"/>
    <w:rsid w:val="008921A1"/>
    <w:rsid w:val="0089479B"/>
    <w:rsid w:val="00896822"/>
    <w:rsid w:val="0089765E"/>
    <w:rsid w:val="00897F23"/>
    <w:rsid w:val="008A171D"/>
    <w:rsid w:val="008A31E1"/>
    <w:rsid w:val="008A3D89"/>
    <w:rsid w:val="008A48D6"/>
    <w:rsid w:val="008A48E5"/>
    <w:rsid w:val="008A5530"/>
    <w:rsid w:val="008A5D4E"/>
    <w:rsid w:val="008A5F79"/>
    <w:rsid w:val="008A69BD"/>
    <w:rsid w:val="008B05C3"/>
    <w:rsid w:val="008B145B"/>
    <w:rsid w:val="008B1663"/>
    <w:rsid w:val="008B23AC"/>
    <w:rsid w:val="008B32A2"/>
    <w:rsid w:val="008B3699"/>
    <w:rsid w:val="008B3C00"/>
    <w:rsid w:val="008B4480"/>
    <w:rsid w:val="008B4BD4"/>
    <w:rsid w:val="008B572B"/>
    <w:rsid w:val="008B6F9A"/>
    <w:rsid w:val="008B7380"/>
    <w:rsid w:val="008C073D"/>
    <w:rsid w:val="008C13BF"/>
    <w:rsid w:val="008C15B6"/>
    <w:rsid w:val="008C1A5E"/>
    <w:rsid w:val="008C2B16"/>
    <w:rsid w:val="008C2DB7"/>
    <w:rsid w:val="008C308E"/>
    <w:rsid w:val="008C39C0"/>
    <w:rsid w:val="008C3B00"/>
    <w:rsid w:val="008C472D"/>
    <w:rsid w:val="008C529D"/>
    <w:rsid w:val="008D03E3"/>
    <w:rsid w:val="008D0B8D"/>
    <w:rsid w:val="008D0CCD"/>
    <w:rsid w:val="008D1C4E"/>
    <w:rsid w:val="008D1E75"/>
    <w:rsid w:val="008D2FB9"/>
    <w:rsid w:val="008D4FE1"/>
    <w:rsid w:val="008D5767"/>
    <w:rsid w:val="008D5A04"/>
    <w:rsid w:val="008D60F0"/>
    <w:rsid w:val="008E0C48"/>
    <w:rsid w:val="008E4AC2"/>
    <w:rsid w:val="008E4B2E"/>
    <w:rsid w:val="008E77D6"/>
    <w:rsid w:val="008E7A89"/>
    <w:rsid w:val="008E7D6B"/>
    <w:rsid w:val="008F1381"/>
    <w:rsid w:val="008F3DC4"/>
    <w:rsid w:val="008F5397"/>
    <w:rsid w:val="008F6084"/>
    <w:rsid w:val="008F7149"/>
    <w:rsid w:val="00900728"/>
    <w:rsid w:val="009008C2"/>
    <w:rsid w:val="00901AD8"/>
    <w:rsid w:val="00903734"/>
    <w:rsid w:val="00904297"/>
    <w:rsid w:val="00906004"/>
    <w:rsid w:val="00907F4B"/>
    <w:rsid w:val="00910294"/>
    <w:rsid w:val="00911BE3"/>
    <w:rsid w:val="00911DCB"/>
    <w:rsid w:val="00913A9E"/>
    <w:rsid w:val="00914EA3"/>
    <w:rsid w:val="009153B2"/>
    <w:rsid w:val="00916A52"/>
    <w:rsid w:val="009218F4"/>
    <w:rsid w:val="00922493"/>
    <w:rsid w:val="00922F4E"/>
    <w:rsid w:val="00923344"/>
    <w:rsid w:val="00923C51"/>
    <w:rsid w:val="00924578"/>
    <w:rsid w:val="00924D05"/>
    <w:rsid w:val="00925606"/>
    <w:rsid w:val="00925A47"/>
    <w:rsid w:val="0092635A"/>
    <w:rsid w:val="009264A0"/>
    <w:rsid w:val="00926885"/>
    <w:rsid w:val="00927AF2"/>
    <w:rsid w:val="00930132"/>
    <w:rsid w:val="00930280"/>
    <w:rsid w:val="0093083B"/>
    <w:rsid w:val="009320FB"/>
    <w:rsid w:val="00933A40"/>
    <w:rsid w:val="00933D0F"/>
    <w:rsid w:val="009341CD"/>
    <w:rsid w:val="009343EF"/>
    <w:rsid w:val="00934CD7"/>
    <w:rsid w:val="00937001"/>
    <w:rsid w:val="009405FD"/>
    <w:rsid w:val="00940D70"/>
    <w:rsid w:val="00940E97"/>
    <w:rsid w:val="00942C49"/>
    <w:rsid w:val="00942F0A"/>
    <w:rsid w:val="0094379C"/>
    <w:rsid w:val="00945991"/>
    <w:rsid w:val="00945D24"/>
    <w:rsid w:val="0094633E"/>
    <w:rsid w:val="009470CF"/>
    <w:rsid w:val="009474F4"/>
    <w:rsid w:val="00950943"/>
    <w:rsid w:val="009536B0"/>
    <w:rsid w:val="00957553"/>
    <w:rsid w:val="00960FDB"/>
    <w:rsid w:val="00961A02"/>
    <w:rsid w:val="009631B0"/>
    <w:rsid w:val="00964CC9"/>
    <w:rsid w:val="009740A3"/>
    <w:rsid w:val="00974343"/>
    <w:rsid w:val="00974B3E"/>
    <w:rsid w:val="00975193"/>
    <w:rsid w:val="00975952"/>
    <w:rsid w:val="00975D25"/>
    <w:rsid w:val="00976B02"/>
    <w:rsid w:val="0098093E"/>
    <w:rsid w:val="009811B5"/>
    <w:rsid w:val="00981FFA"/>
    <w:rsid w:val="00982107"/>
    <w:rsid w:val="00982B56"/>
    <w:rsid w:val="00982CDB"/>
    <w:rsid w:val="00983A06"/>
    <w:rsid w:val="009844EF"/>
    <w:rsid w:val="00985962"/>
    <w:rsid w:val="00985A4E"/>
    <w:rsid w:val="00985E21"/>
    <w:rsid w:val="00986E5F"/>
    <w:rsid w:val="0098722B"/>
    <w:rsid w:val="009874E5"/>
    <w:rsid w:val="00987F74"/>
    <w:rsid w:val="00990B95"/>
    <w:rsid w:val="00991134"/>
    <w:rsid w:val="009937FA"/>
    <w:rsid w:val="009A12FC"/>
    <w:rsid w:val="009A2634"/>
    <w:rsid w:val="009A2A2E"/>
    <w:rsid w:val="009B0D2A"/>
    <w:rsid w:val="009B0DDB"/>
    <w:rsid w:val="009B0DE0"/>
    <w:rsid w:val="009B4E96"/>
    <w:rsid w:val="009B60F9"/>
    <w:rsid w:val="009B658E"/>
    <w:rsid w:val="009B70BA"/>
    <w:rsid w:val="009B722A"/>
    <w:rsid w:val="009B7C8C"/>
    <w:rsid w:val="009C18FA"/>
    <w:rsid w:val="009C2952"/>
    <w:rsid w:val="009C57EB"/>
    <w:rsid w:val="009C65D4"/>
    <w:rsid w:val="009C6EAE"/>
    <w:rsid w:val="009D09CD"/>
    <w:rsid w:val="009D0DFB"/>
    <w:rsid w:val="009D1991"/>
    <w:rsid w:val="009D1CCB"/>
    <w:rsid w:val="009D2FB2"/>
    <w:rsid w:val="009D3757"/>
    <w:rsid w:val="009D37A5"/>
    <w:rsid w:val="009D49E2"/>
    <w:rsid w:val="009D55FE"/>
    <w:rsid w:val="009D5D5F"/>
    <w:rsid w:val="009D72EF"/>
    <w:rsid w:val="009E2684"/>
    <w:rsid w:val="009E28F2"/>
    <w:rsid w:val="009E2EFD"/>
    <w:rsid w:val="009E39A2"/>
    <w:rsid w:val="009E3D4E"/>
    <w:rsid w:val="009E5CB6"/>
    <w:rsid w:val="009E6F2D"/>
    <w:rsid w:val="009E6F66"/>
    <w:rsid w:val="009E7B0E"/>
    <w:rsid w:val="009F0A79"/>
    <w:rsid w:val="009F2669"/>
    <w:rsid w:val="009F269A"/>
    <w:rsid w:val="009F5EF5"/>
    <w:rsid w:val="00A000F2"/>
    <w:rsid w:val="00A006DA"/>
    <w:rsid w:val="00A00DCD"/>
    <w:rsid w:val="00A015CF"/>
    <w:rsid w:val="00A03040"/>
    <w:rsid w:val="00A03202"/>
    <w:rsid w:val="00A037A7"/>
    <w:rsid w:val="00A042AC"/>
    <w:rsid w:val="00A04D7F"/>
    <w:rsid w:val="00A06E66"/>
    <w:rsid w:val="00A0724B"/>
    <w:rsid w:val="00A07748"/>
    <w:rsid w:val="00A104FF"/>
    <w:rsid w:val="00A11289"/>
    <w:rsid w:val="00A12770"/>
    <w:rsid w:val="00A12D67"/>
    <w:rsid w:val="00A12EFB"/>
    <w:rsid w:val="00A13AEA"/>
    <w:rsid w:val="00A143A2"/>
    <w:rsid w:val="00A1452F"/>
    <w:rsid w:val="00A14A8F"/>
    <w:rsid w:val="00A14B1A"/>
    <w:rsid w:val="00A1642C"/>
    <w:rsid w:val="00A17F27"/>
    <w:rsid w:val="00A20C2D"/>
    <w:rsid w:val="00A22AA2"/>
    <w:rsid w:val="00A22BC4"/>
    <w:rsid w:val="00A22CDE"/>
    <w:rsid w:val="00A23800"/>
    <w:rsid w:val="00A240CD"/>
    <w:rsid w:val="00A26D29"/>
    <w:rsid w:val="00A272CA"/>
    <w:rsid w:val="00A279D0"/>
    <w:rsid w:val="00A30D4B"/>
    <w:rsid w:val="00A31F60"/>
    <w:rsid w:val="00A31F61"/>
    <w:rsid w:val="00A32C60"/>
    <w:rsid w:val="00A33983"/>
    <w:rsid w:val="00A3421C"/>
    <w:rsid w:val="00A34CD3"/>
    <w:rsid w:val="00A3565D"/>
    <w:rsid w:val="00A35CE6"/>
    <w:rsid w:val="00A368E9"/>
    <w:rsid w:val="00A3695D"/>
    <w:rsid w:val="00A36D8D"/>
    <w:rsid w:val="00A36E8D"/>
    <w:rsid w:val="00A37D84"/>
    <w:rsid w:val="00A405AB"/>
    <w:rsid w:val="00A40B0C"/>
    <w:rsid w:val="00A41309"/>
    <w:rsid w:val="00A4332D"/>
    <w:rsid w:val="00A44460"/>
    <w:rsid w:val="00A45219"/>
    <w:rsid w:val="00A459B7"/>
    <w:rsid w:val="00A473C2"/>
    <w:rsid w:val="00A5027F"/>
    <w:rsid w:val="00A50495"/>
    <w:rsid w:val="00A50CC4"/>
    <w:rsid w:val="00A510B1"/>
    <w:rsid w:val="00A5288B"/>
    <w:rsid w:val="00A52CAD"/>
    <w:rsid w:val="00A547CD"/>
    <w:rsid w:val="00A56308"/>
    <w:rsid w:val="00A57352"/>
    <w:rsid w:val="00A573BB"/>
    <w:rsid w:val="00A57588"/>
    <w:rsid w:val="00A57D22"/>
    <w:rsid w:val="00A626E2"/>
    <w:rsid w:val="00A62B56"/>
    <w:rsid w:val="00A62D54"/>
    <w:rsid w:val="00A63413"/>
    <w:rsid w:val="00A635FC"/>
    <w:rsid w:val="00A63AF6"/>
    <w:rsid w:val="00A63BD4"/>
    <w:rsid w:val="00A640EC"/>
    <w:rsid w:val="00A653D4"/>
    <w:rsid w:val="00A66C6E"/>
    <w:rsid w:val="00A70CF6"/>
    <w:rsid w:val="00A719D7"/>
    <w:rsid w:val="00A72ABA"/>
    <w:rsid w:val="00A72F55"/>
    <w:rsid w:val="00A73853"/>
    <w:rsid w:val="00A761C6"/>
    <w:rsid w:val="00A7665F"/>
    <w:rsid w:val="00A76C6C"/>
    <w:rsid w:val="00A807B0"/>
    <w:rsid w:val="00A8119F"/>
    <w:rsid w:val="00A82526"/>
    <w:rsid w:val="00A83EAB"/>
    <w:rsid w:val="00A84005"/>
    <w:rsid w:val="00A85172"/>
    <w:rsid w:val="00A85B4C"/>
    <w:rsid w:val="00A86540"/>
    <w:rsid w:val="00A866C1"/>
    <w:rsid w:val="00A8695B"/>
    <w:rsid w:val="00A86F6E"/>
    <w:rsid w:val="00A90361"/>
    <w:rsid w:val="00A90641"/>
    <w:rsid w:val="00A913CA"/>
    <w:rsid w:val="00A917B3"/>
    <w:rsid w:val="00A9192E"/>
    <w:rsid w:val="00A949CB"/>
    <w:rsid w:val="00A96058"/>
    <w:rsid w:val="00A9777D"/>
    <w:rsid w:val="00A97E9D"/>
    <w:rsid w:val="00AA05F0"/>
    <w:rsid w:val="00AA07DE"/>
    <w:rsid w:val="00AA1ECC"/>
    <w:rsid w:val="00AA263C"/>
    <w:rsid w:val="00AA34CA"/>
    <w:rsid w:val="00AA3684"/>
    <w:rsid w:val="00AA3C0C"/>
    <w:rsid w:val="00AA415A"/>
    <w:rsid w:val="00AA54BA"/>
    <w:rsid w:val="00AA783F"/>
    <w:rsid w:val="00AB03D2"/>
    <w:rsid w:val="00AB1317"/>
    <w:rsid w:val="00AB253F"/>
    <w:rsid w:val="00AB283F"/>
    <w:rsid w:val="00AB2BBF"/>
    <w:rsid w:val="00AB3648"/>
    <w:rsid w:val="00AB425E"/>
    <w:rsid w:val="00AB51BB"/>
    <w:rsid w:val="00AB5C54"/>
    <w:rsid w:val="00AB5C6C"/>
    <w:rsid w:val="00AB6CB3"/>
    <w:rsid w:val="00AB71FE"/>
    <w:rsid w:val="00AC0D29"/>
    <w:rsid w:val="00AC18E7"/>
    <w:rsid w:val="00AC2873"/>
    <w:rsid w:val="00AC3573"/>
    <w:rsid w:val="00AC4A8F"/>
    <w:rsid w:val="00AC551E"/>
    <w:rsid w:val="00AC5F5B"/>
    <w:rsid w:val="00AC73DB"/>
    <w:rsid w:val="00AC77A8"/>
    <w:rsid w:val="00AC78CB"/>
    <w:rsid w:val="00AC7ADB"/>
    <w:rsid w:val="00AD01EB"/>
    <w:rsid w:val="00AD531A"/>
    <w:rsid w:val="00AE1948"/>
    <w:rsid w:val="00AE218D"/>
    <w:rsid w:val="00AE286C"/>
    <w:rsid w:val="00AE41D5"/>
    <w:rsid w:val="00AE4FF1"/>
    <w:rsid w:val="00AE50A0"/>
    <w:rsid w:val="00AE56C5"/>
    <w:rsid w:val="00AE678B"/>
    <w:rsid w:val="00AE6958"/>
    <w:rsid w:val="00AF06C2"/>
    <w:rsid w:val="00AF0E23"/>
    <w:rsid w:val="00AF1D88"/>
    <w:rsid w:val="00AF250C"/>
    <w:rsid w:val="00AF3A5D"/>
    <w:rsid w:val="00AF3D46"/>
    <w:rsid w:val="00AF49A4"/>
    <w:rsid w:val="00AF7143"/>
    <w:rsid w:val="00B00941"/>
    <w:rsid w:val="00B0100E"/>
    <w:rsid w:val="00B017B1"/>
    <w:rsid w:val="00B02A75"/>
    <w:rsid w:val="00B03707"/>
    <w:rsid w:val="00B04837"/>
    <w:rsid w:val="00B04CAF"/>
    <w:rsid w:val="00B05550"/>
    <w:rsid w:val="00B0615C"/>
    <w:rsid w:val="00B0634A"/>
    <w:rsid w:val="00B06682"/>
    <w:rsid w:val="00B10CB5"/>
    <w:rsid w:val="00B1195B"/>
    <w:rsid w:val="00B1198B"/>
    <w:rsid w:val="00B12F29"/>
    <w:rsid w:val="00B13025"/>
    <w:rsid w:val="00B148DE"/>
    <w:rsid w:val="00B156A2"/>
    <w:rsid w:val="00B16102"/>
    <w:rsid w:val="00B1641B"/>
    <w:rsid w:val="00B21905"/>
    <w:rsid w:val="00B225CD"/>
    <w:rsid w:val="00B22E3A"/>
    <w:rsid w:val="00B22FC2"/>
    <w:rsid w:val="00B24F52"/>
    <w:rsid w:val="00B253F1"/>
    <w:rsid w:val="00B26846"/>
    <w:rsid w:val="00B30FAD"/>
    <w:rsid w:val="00B32118"/>
    <w:rsid w:val="00B32181"/>
    <w:rsid w:val="00B32720"/>
    <w:rsid w:val="00B335DB"/>
    <w:rsid w:val="00B33A4A"/>
    <w:rsid w:val="00B33ADA"/>
    <w:rsid w:val="00B34581"/>
    <w:rsid w:val="00B34F0B"/>
    <w:rsid w:val="00B35CAB"/>
    <w:rsid w:val="00B35CD6"/>
    <w:rsid w:val="00B3634B"/>
    <w:rsid w:val="00B363BD"/>
    <w:rsid w:val="00B37285"/>
    <w:rsid w:val="00B372A7"/>
    <w:rsid w:val="00B3768F"/>
    <w:rsid w:val="00B37E92"/>
    <w:rsid w:val="00B40838"/>
    <w:rsid w:val="00B408EA"/>
    <w:rsid w:val="00B40BB7"/>
    <w:rsid w:val="00B423A2"/>
    <w:rsid w:val="00B434D2"/>
    <w:rsid w:val="00B43531"/>
    <w:rsid w:val="00B4365A"/>
    <w:rsid w:val="00B43B54"/>
    <w:rsid w:val="00B44141"/>
    <w:rsid w:val="00B4419A"/>
    <w:rsid w:val="00B468AF"/>
    <w:rsid w:val="00B47069"/>
    <w:rsid w:val="00B47694"/>
    <w:rsid w:val="00B506BF"/>
    <w:rsid w:val="00B51FC8"/>
    <w:rsid w:val="00B5572E"/>
    <w:rsid w:val="00B56BAD"/>
    <w:rsid w:val="00B57C98"/>
    <w:rsid w:val="00B603C7"/>
    <w:rsid w:val="00B60D55"/>
    <w:rsid w:val="00B614E3"/>
    <w:rsid w:val="00B61F8E"/>
    <w:rsid w:val="00B624F3"/>
    <w:rsid w:val="00B628CB"/>
    <w:rsid w:val="00B642EB"/>
    <w:rsid w:val="00B65888"/>
    <w:rsid w:val="00B658CD"/>
    <w:rsid w:val="00B65FBC"/>
    <w:rsid w:val="00B66173"/>
    <w:rsid w:val="00B67117"/>
    <w:rsid w:val="00B67903"/>
    <w:rsid w:val="00B67CFD"/>
    <w:rsid w:val="00B708B0"/>
    <w:rsid w:val="00B712C7"/>
    <w:rsid w:val="00B71D8E"/>
    <w:rsid w:val="00B71F9E"/>
    <w:rsid w:val="00B724BD"/>
    <w:rsid w:val="00B728F0"/>
    <w:rsid w:val="00B73C25"/>
    <w:rsid w:val="00B73C3C"/>
    <w:rsid w:val="00B74609"/>
    <w:rsid w:val="00B762B5"/>
    <w:rsid w:val="00B766E4"/>
    <w:rsid w:val="00B768AE"/>
    <w:rsid w:val="00B772EC"/>
    <w:rsid w:val="00B800E5"/>
    <w:rsid w:val="00B81198"/>
    <w:rsid w:val="00B81F0D"/>
    <w:rsid w:val="00B82016"/>
    <w:rsid w:val="00B827CB"/>
    <w:rsid w:val="00B84071"/>
    <w:rsid w:val="00B84BB8"/>
    <w:rsid w:val="00B85334"/>
    <w:rsid w:val="00B85820"/>
    <w:rsid w:val="00B9011D"/>
    <w:rsid w:val="00B912B1"/>
    <w:rsid w:val="00B9147F"/>
    <w:rsid w:val="00B92DEE"/>
    <w:rsid w:val="00B93B29"/>
    <w:rsid w:val="00B944C2"/>
    <w:rsid w:val="00B94787"/>
    <w:rsid w:val="00B94ABC"/>
    <w:rsid w:val="00B956CC"/>
    <w:rsid w:val="00B9574A"/>
    <w:rsid w:val="00B95D7C"/>
    <w:rsid w:val="00B96254"/>
    <w:rsid w:val="00B963A6"/>
    <w:rsid w:val="00B97A78"/>
    <w:rsid w:val="00BA0FA5"/>
    <w:rsid w:val="00BA1A11"/>
    <w:rsid w:val="00BA220C"/>
    <w:rsid w:val="00BA4A57"/>
    <w:rsid w:val="00BA4CEE"/>
    <w:rsid w:val="00BA4F38"/>
    <w:rsid w:val="00BA53EF"/>
    <w:rsid w:val="00BA5C0C"/>
    <w:rsid w:val="00BA6463"/>
    <w:rsid w:val="00BB15E1"/>
    <w:rsid w:val="00BB3545"/>
    <w:rsid w:val="00BB43B0"/>
    <w:rsid w:val="00BC06CF"/>
    <w:rsid w:val="00BC09B2"/>
    <w:rsid w:val="00BC3762"/>
    <w:rsid w:val="00BC3C59"/>
    <w:rsid w:val="00BC3D84"/>
    <w:rsid w:val="00BC4011"/>
    <w:rsid w:val="00BC406D"/>
    <w:rsid w:val="00BC53F1"/>
    <w:rsid w:val="00BC5A41"/>
    <w:rsid w:val="00BC7342"/>
    <w:rsid w:val="00BD0A6A"/>
    <w:rsid w:val="00BD0CDC"/>
    <w:rsid w:val="00BD174B"/>
    <w:rsid w:val="00BD30D2"/>
    <w:rsid w:val="00BD3BA6"/>
    <w:rsid w:val="00BD3EAD"/>
    <w:rsid w:val="00BD4D96"/>
    <w:rsid w:val="00BD59D1"/>
    <w:rsid w:val="00BD5B5A"/>
    <w:rsid w:val="00BD5C2E"/>
    <w:rsid w:val="00BD5EDD"/>
    <w:rsid w:val="00BD798C"/>
    <w:rsid w:val="00BD7A69"/>
    <w:rsid w:val="00BE0630"/>
    <w:rsid w:val="00BE1643"/>
    <w:rsid w:val="00BE2415"/>
    <w:rsid w:val="00BE2D75"/>
    <w:rsid w:val="00BE2E13"/>
    <w:rsid w:val="00BE2F33"/>
    <w:rsid w:val="00BE4415"/>
    <w:rsid w:val="00BE4E98"/>
    <w:rsid w:val="00BE51CF"/>
    <w:rsid w:val="00BE60C0"/>
    <w:rsid w:val="00BF0FA4"/>
    <w:rsid w:val="00BF155E"/>
    <w:rsid w:val="00BF2C7D"/>
    <w:rsid w:val="00BF32B9"/>
    <w:rsid w:val="00BF57DB"/>
    <w:rsid w:val="00BF69E4"/>
    <w:rsid w:val="00BF71FC"/>
    <w:rsid w:val="00BF7731"/>
    <w:rsid w:val="00C0046A"/>
    <w:rsid w:val="00C01371"/>
    <w:rsid w:val="00C01DC1"/>
    <w:rsid w:val="00C026D7"/>
    <w:rsid w:val="00C0579F"/>
    <w:rsid w:val="00C07565"/>
    <w:rsid w:val="00C10AE9"/>
    <w:rsid w:val="00C10B87"/>
    <w:rsid w:val="00C10F28"/>
    <w:rsid w:val="00C115E7"/>
    <w:rsid w:val="00C115F2"/>
    <w:rsid w:val="00C11630"/>
    <w:rsid w:val="00C12F06"/>
    <w:rsid w:val="00C12F6D"/>
    <w:rsid w:val="00C130FE"/>
    <w:rsid w:val="00C16464"/>
    <w:rsid w:val="00C167C1"/>
    <w:rsid w:val="00C1688D"/>
    <w:rsid w:val="00C16EF8"/>
    <w:rsid w:val="00C172B7"/>
    <w:rsid w:val="00C201F0"/>
    <w:rsid w:val="00C21142"/>
    <w:rsid w:val="00C21ED2"/>
    <w:rsid w:val="00C23491"/>
    <w:rsid w:val="00C23522"/>
    <w:rsid w:val="00C26254"/>
    <w:rsid w:val="00C2757A"/>
    <w:rsid w:val="00C3036E"/>
    <w:rsid w:val="00C3470A"/>
    <w:rsid w:val="00C40A00"/>
    <w:rsid w:val="00C41454"/>
    <w:rsid w:val="00C41C64"/>
    <w:rsid w:val="00C41F44"/>
    <w:rsid w:val="00C428E8"/>
    <w:rsid w:val="00C4382A"/>
    <w:rsid w:val="00C45A86"/>
    <w:rsid w:val="00C4646A"/>
    <w:rsid w:val="00C46EB3"/>
    <w:rsid w:val="00C47586"/>
    <w:rsid w:val="00C50447"/>
    <w:rsid w:val="00C51468"/>
    <w:rsid w:val="00C52723"/>
    <w:rsid w:val="00C534D2"/>
    <w:rsid w:val="00C53F4D"/>
    <w:rsid w:val="00C54556"/>
    <w:rsid w:val="00C55520"/>
    <w:rsid w:val="00C55FD2"/>
    <w:rsid w:val="00C56CCB"/>
    <w:rsid w:val="00C56E5F"/>
    <w:rsid w:val="00C573A2"/>
    <w:rsid w:val="00C5747F"/>
    <w:rsid w:val="00C57C87"/>
    <w:rsid w:val="00C60A61"/>
    <w:rsid w:val="00C63718"/>
    <w:rsid w:val="00C64D02"/>
    <w:rsid w:val="00C663A7"/>
    <w:rsid w:val="00C670B7"/>
    <w:rsid w:val="00C700DE"/>
    <w:rsid w:val="00C71DF1"/>
    <w:rsid w:val="00C750F7"/>
    <w:rsid w:val="00C75A2F"/>
    <w:rsid w:val="00C75CE7"/>
    <w:rsid w:val="00C777E4"/>
    <w:rsid w:val="00C80D77"/>
    <w:rsid w:val="00C815F0"/>
    <w:rsid w:val="00C81793"/>
    <w:rsid w:val="00C826EB"/>
    <w:rsid w:val="00C82900"/>
    <w:rsid w:val="00C84B27"/>
    <w:rsid w:val="00C8739D"/>
    <w:rsid w:val="00C9007B"/>
    <w:rsid w:val="00C90F73"/>
    <w:rsid w:val="00C9168A"/>
    <w:rsid w:val="00C92BD5"/>
    <w:rsid w:val="00C9574A"/>
    <w:rsid w:val="00C97FD4"/>
    <w:rsid w:val="00CA0E6E"/>
    <w:rsid w:val="00CA1B43"/>
    <w:rsid w:val="00CA1DA0"/>
    <w:rsid w:val="00CA2AA1"/>
    <w:rsid w:val="00CA3596"/>
    <w:rsid w:val="00CA395F"/>
    <w:rsid w:val="00CA3B17"/>
    <w:rsid w:val="00CA3CC9"/>
    <w:rsid w:val="00CA4940"/>
    <w:rsid w:val="00CA6CF0"/>
    <w:rsid w:val="00CA7162"/>
    <w:rsid w:val="00CA72BB"/>
    <w:rsid w:val="00CA794B"/>
    <w:rsid w:val="00CB09B9"/>
    <w:rsid w:val="00CB10BA"/>
    <w:rsid w:val="00CB1EC5"/>
    <w:rsid w:val="00CB2332"/>
    <w:rsid w:val="00CB27CE"/>
    <w:rsid w:val="00CB2EBB"/>
    <w:rsid w:val="00CB46DA"/>
    <w:rsid w:val="00CB7645"/>
    <w:rsid w:val="00CB7932"/>
    <w:rsid w:val="00CB7FA8"/>
    <w:rsid w:val="00CC0409"/>
    <w:rsid w:val="00CC0FBA"/>
    <w:rsid w:val="00CC11EE"/>
    <w:rsid w:val="00CC193B"/>
    <w:rsid w:val="00CC2452"/>
    <w:rsid w:val="00CC25E3"/>
    <w:rsid w:val="00CC2889"/>
    <w:rsid w:val="00CC3CCF"/>
    <w:rsid w:val="00CC3ECF"/>
    <w:rsid w:val="00CC48E1"/>
    <w:rsid w:val="00CC4D24"/>
    <w:rsid w:val="00CC4F7C"/>
    <w:rsid w:val="00CC542C"/>
    <w:rsid w:val="00CC6B1A"/>
    <w:rsid w:val="00CD1626"/>
    <w:rsid w:val="00CD30FF"/>
    <w:rsid w:val="00CD4AF9"/>
    <w:rsid w:val="00CD4FE4"/>
    <w:rsid w:val="00CD6324"/>
    <w:rsid w:val="00CD6A83"/>
    <w:rsid w:val="00CD775D"/>
    <w:rsid w:val="00CD7A18"/>
    <w:rsid w:val="00CD7C8C"/>
    <w:rsid w:val="00CE1341"/>
    <w:rsid w:val="00CE2972"/>
    <w:rsid w:val="00CE29CA"/>
    <w:rsid w:val="00CE2FB7"/>
    <w:rsid w:val="00CE40E0"/>
    <w:rsid w:val="00CE4C35"/>
    <w:rsid w:val="00CE4E65"/>
    <w:rsid w:val="00CE63E6"/>
    <w:rsid w:val="00CE6863"/>
    <w:rsid w:val="00CE69B7"/>
    <w:rsid w:val="00CF0811"/>
    <w:rsid w:val="00CF0CE3"/>
    <w:rsid w:val="00CF1EBE"/>
    <w:rsid w:val="00CF4A2F"/>
    <w:rsid w:val="00D00FB3"/>
    <w:rsid w:val="00D0458E"/>
    <w:rsid w:val="00D0563C"/>
    <w:rsid w:val="00D059F7"/>
    <w:rsid w:val="00D05C0B"/>
    <w:rsid w:val="00D06905"/>
    <w:rsid w:val="00D06DDE"/>
    <w:rsid w:val="00D104A0"/>
    <w:rsid w:val="00D1214A"/>
    <w:rsid w:val="00D12E88"/>
    <w:rsid w:val="00D13199"/>
    <w:rsid w:val="00D13FB8"/>
    <w:rsid w:val="00D14669"/>
    <w:rsid w:val="00D14D21"/>
    <w:rsid w:val="00D15773"/>
    <w:rsid w:val="00D17023"/>
    <w:rsid w:val="00D1793B"/>
    <w:rsid w:val="00D20CDC"/>
    <w:rsid w:val="00D21F3D"/>
    <w:rsid w:val="00D22AE5"/>
    <w:rsid w:val="00D24474"/>
    <w:rsid w:val="00D24778"/>
    <w:rsid w:val="00D250B9"/>
    <w:rsid w:val="00D25149"/>
    <w:rsid w:val="00D26824"/>
    <w:rsid w:val="00D26A53"/>
    <w:rsid w:val="00D26BFC"/>
    <w:rsid w:val="00D26C63"/>
    <w:rsid w:val="00D274FC"/>
    <w:rsid w:val="00D27D3C"/>
    <w:rsid w:val="00D30A4F"/>
    <w:rsid w:val="00D31948"/>
    <w:rsid w:val="00D31D31"/>
    <w:rsid w:val="00D336E9"/>
    <w:rsid w:val="00D3480B"/>
    <w:rsid w:val="00D35F34"/>
    <w:rsid w:val="00D36242"/>
    <w:rsid w:val="00D363A1"/>
    <w:rsid w:val="00D366D5"/>
    <w:rsid w:val="00D379EF"/>
    <w:rsid w:val="00D42292"/>
    <w:rsid w:val="00D428A3"/>
    <w:rsid w:val="00D45982"/>
    <w:rsid w:val="00D4713D"/>
    <w:rsid w:val="00D47D92"/>
    <w:rsid w:val="00D50A92"/>
    <w:rsid w:val="00D50EAE"/>
    <w:rsid w:val="00D52761"/>
    <w:rsid w:val="00D52CEF"/>
    <w:rsid w:val="00D544CA"/>
    <w:rsid w:val="00D549F0"/>
    <w:rsid w:val="00D5501F"/>
    <w:rsid w:val="00D5681C"/>
    <w:rsid w:val="00D602EE"/>
    <w:rsid w:val="00D61098"/>
    <w:rsid w:val="00D625F7"/>
    <w:rsid w:val="00D62CC6"/>
    <w:rsid w:val="00D64021"/>
    <w:rsid w:val="00D643A3"/>
    <w:rsid w:val="00D64806"/>
    <w:rsid w:val="00D65603"/>
    <w:rsid w:val="00D65615"/>
    <w:rsid w:val="00D656F5"/>
    <w:rsid w:val="00D657E3"/>
    <w:rsid w:val="00D65CF7"/>
    <w:rsid w:val="00D665F0"/>
    <w:rsid w:val="00D6788A"/>
    <w:rsid w:val="00D71CDD"/>
    <w:rsid w:val="00D72865"/>
    <w:rsid w:val="00D72981"/>
    <w:rsid w:val="00D73432"/>
    <w:rsid w:val="00D7353F"/>
    <w:rsid w:val="00D739BD"/>
    <w:rsid w:val="00D760B1"/>
    <w:rsid w:val="00D7646F"/>
    <w:rsid w:val="00D76DC5"/>
    <w:rsid w:val="00D76FEE"/>
    <w:rsid w:val="00D775C8"/>
    <w:rsid w:val="00D77626"/>
    <w:rsid w:val="00D776D0"/>
    <w:rsid w:val="00D778CD"/>
    <w:rsid w:val="00D8059E"/>
    <w:rsid w:val="00D81368"/>
    <w:rsid w:val="00D83068"/>
    <w:rsid w:val="00D85020"/>
    <w:rsid w:val="00D8746E"/>
    <w:rsid w:val="00D9250A"/>
    <w:rsid w:val="00D93EBA"/>
    <w:rsid w:val="00D95097"/>
    <w:rsid w:val="00D955BC"/>
    <w:rsid w:val="00D96B75"/>
    <w:rsid w:val="00D97509"/>
    <w:rsid w:val="00DA16B0"/>
    <w:rsid w:val="00DA2578"/>
    <w:rsid w:val="00DA283B"/>
    <w:rsid w:val="00DA3786"/>
    <w:rsid w:val="00DA3A0F"/>
    <w:rsid w:val="00DA3CBC"/>
    <w:rsid w:val="00DA409C"/>
    <w:rsid w:val="00DA4541"/>
    <w:rsid w:val="00DA631C"/>
    <w:rsid w:val="00DA6824"/>
    <w:rsid w:val="00DA7090"/>
    <w:rsid w:val="00DA75CF"/>
    <w:rsid w:val="00DB043E"/>
    <w:rsid w:val="00DB0531"/>
    <w:rsid w:val="00DB0590"/>
    <w:rsid w:val="00DB06F0"/>
    <w:rsid w:val="00DB07FE"/>
    <w:rsid w:val="00DB0CDA"/>
    <w:rsid w:val="00DB1C24"/>
    <w:rsid w:val="00DB216F"/>
    <w:rsid w:val="00DB3424"/>
    <w:rsid w:val="00DB35F0"/>
    <w:rsid w:val="00DB3B15"/>
    <w:rsid w:val="00DB3B47"/>
    <w:rsid w:val="00DB597D"/>
    <w:rsid w:val="00DB5E90"/>
    <w:rsid w:val="00DB62E9"/>
    <w:rsid w:val="00DC00F0"/>
    <w:rsid w:val="00DC0FB5"/>
    <w:rsid w:val="00DC17FF"/>
    <w:rsid w:val="00DC2B8F"/>
    <w:rsid w:val="00DC34FB"/>
    <w:rsid w:val="00DC465F"/>
    <w:rsid w:val="00DC5D76"/>
    <w:rsid w:val="00DC6F2A"/>
    <w:rsid w:val="00DC6FD5"/>
    <w:rsid w:val="00DC70C7"/>
    <w:rsid w:val="00DC786A"/>
    <w:rsid w:val="00DC7A3E"/>
    <w:rsid w:val="00DD19A0"/>
    <w:rsid w:val="00DD392D"/>
    <w:rsid w:val="00DD5308"/>
    <w:rsid w:val="00DD5AC0"/>
    <w:rsid w:val="00DD6D8E"/>
    <w:rsid w:val="00DD7697"/>
    <w:rsid w:val="00DE01DD"/>
    <w:rsid w:val="00DE062C"/>
    <w:rsid w:val="00DE1BC0"/>
    <w:rsid w:val="00DE3408"/>
    <w:rsid w:val="00DE3F76"/>
    <w:rsid w:val="00DE5F2C"/>
    <w:rsid w:val="00DE774E"/>
    <w:rsid w:val="00DE784F"/>
    <w:rsid w:val="00DF0E57"/>
    <w:rsid w:val="00DF14CE"/>
    <w:rsid w:val="00DF249D"/>
    <w:rsid w:val="00DF2962"/>
    <w:rsid w:val="00DF2BEF"/>
    <w:rsid w:val="00DF34D8"/>
    <w:rsid w:val="00DF5757"/>
    <w:rsid w:val="00DF7F53"/>
    <w:rsid w:val="00E002D0"/>
    <w:rsid w:val="00E01867"/>
    <w:rsid w:val="00E02159"/>
    <w:rsid w:val="00E05AAD"/>
    <w:rsid w:val="00E069C2"/>
    <w:rsid w:val="00E1021C"/>
    <w:rsid w:val="00E106A5"/>
    <w:rsid w:val="00E10D72"/>
    <w:rsid w:val="00E13122"/>
    <w:rsid w:val="00E13843"/>
    <w:rsid w:val="00E13EC6"/>
    <w:rsid w:val="00E14542"/>
    <w:rsid w:val="00E149F9"/>
    <w:rsid w:val="00E15122"/>
    <w:rsid w:val="00E16148"/>
    <w:rsid w:val="00E17304"/>
    <w:rsid w:val="00E21D1D"/>
    <w:rsid w:val="00E22C11"/>
    <w:rsid w:val="00E24E52"/>
    <w:rsid w:val="00E271C9"/>
    <w:rsid w:val="00E31A1B"/>
    <w:rsid w:val="00E3384C"/>
    <w:rsid w:val="00E33D7B"/>
    <w:rsid w:val="00E3430C"/>
    <w:rsid w:val="00E351BA"/>
    <w:rsid w:val="00E359B2"/>
    <w:rsid w:val="00E35A9C"/>
    <w:rsid w:val="00E3710D"/>
    <w:rsid w:val="00E40160"/>
    <w:rsid w:val="00E42D23"/>
    <w:rsid w:val="00E42D31"/>
    <w:rsid w:val="00E430D2"/>
    <w:rsid w:val="00E4510F"/>
    <w:rsid w:val="00E467BF"/>
    <w:rsid w:val="00E46E30"/>
    <w:rsid w:val="00E4707A"/>
    <w:rsid w:val="00E51EF2"/>
    <w:rsid w:val="00E54DD4"/>
    <w:rsid w:val="00E55779"/>
    <w:rsid w:val="00E55E3D"/>
    <w:rsid w:val="00E5659A"/>
    <w:rsid w:val="00E567DA"/>
    <w:rsid w:val="00E57294"/>
    <w:rsid w:val="00E57F0D"/>
    <w:rsid w:val="00E57F4D"/>
    <w:rsid w:val="00E6139A"/>
    <w:rsid w:val="00E61436"/>
    <w:rsid w:val="00E61A33"/>
    <w:rsid w:val="00E6319C"/>
    <w:rsid w:val="00E634DA"/>
    <w:rsid w:val="00E6387F"/>
    <w:rsid w:val="00E661AD"/>
    <w:rsid w:val="00E66970"/>
    <w:rsid w:val="00E71629"/>
    <w:rsid w:val="00E71E50"/>
    <w:rsid w:val="00E721FE"/>
    <w:rsid w:val="00E7266F"/>
    <w:rsid w:val="00E73A36"/>
    <w:rsid w:val="00E75087"/>
    <w:rsid w:val="00E7643E"/>
    <w:rsid w:val="00E76A83"/>
    <w:rsid w:val="00E76AEA"/>
    <w:rsid w:val="00E77E94"/>
    <w:rsid w:val="00E810F2"/>
    <w:rsid w:val="00E81A9E"/>
    <w:rsid w:val="00E81E1D"/>
    <w:rsid w:val="00E82EF5"/>
    <w:rsid w:val="00E83A15"/>
    <w:rsid w:val="00E8557C"/>
    <w:rsid w:val="00E85A6C"/>
    <w:rsid w:val="00E85C95"/>
    <w:rsid w:val="00E8611F"/>
    <w:rsid w:val="00E862E5"/>
    <w:rsid w:val="00E865A7"/>
    <w:rsid w:val="00E868A6"/>
    <w:rsid w:val="00E901A0"/>
    <w:rsid w:val="00E90551"/>
    <w:rsid w:val="00E9143C"/>
    <w:rsid w:val="00E91919"/>
    <w:rsid w:val="00E9274D"/>
    <w:rsid w:val="00E92B9E"/>
    <w:rsid w:val="00E92BB5"/>
    <w:rsid w:val="00E92D02"/>
    <w:rsid w:val="00E94FAA"/>
    <w:rsid w:val="00E9736D"/>
    <w:rsid w:val="00EA04BB"/>
    <w:rsid w:val="00EA09CD"/>
    <w:rsid w:val="00EA14BB"/>
    <w:rsid w:val="00EA3826"/>
    <w:rsid w:val="00EA3B02"/>
    <w:rsid w:val="00EA3BBF"/>
    <w:rsid w:val="00EA4057"/>
    <w:rsid w:val="00EA476E"/>
    <w:rsid w:val="00EA61B3"/>
    <w:rsid w:val="00EA6F4C"/>
    <w:rsid w:val="00EB02C7"/>
    <w:rsid w:val="00EB1D9C"/>
    <w:rsid w:val="00EB1E59"/>
    <w:rsid w:val="00EB663D"/>
    <w:rsid w:val="00EB6E97"/>
    <w:rsid w:val="00EB774E"/>
    <w:rsid w:val="00EB7ED1"/>
    <w:rsid w:val="00EC00E1"/>
    <w:rsid w:val="00EC0332"/>
    <w:rsid w:val="00EC03CB"/>
    <w:rsid w:val="00EC4FAC"/>
    <w:rsid w:val="00EC54B0"/>
    <w:rsid w:val="00EC54F4"/>
    <w:rsid w:val="00EC61F5"/>
    <w:rsid w:val="00EC7730"/>
    <w:rsid w:val="00EC7761"/>
    <w:rsid w:val="00ED0F27"/>
    <w:rsid w:val="00ED1AB5"/>
    <w:rsid w:val="00ED30F3"/>
    <w:rsid w:val="00ED5114"/>
    <w:rsid w:val="00EE0E1C"/>
    <w:rsid w:val="00EE176B"/>
    <w:rsid w:val="00EE1DFA"/>
    <w:rsid w:val="00EE1FD6"/>
    <w:rsid w:val="00EE2045"/>
    <w:rsid w:val="00EE2134"/>
    <w:rsid w:val="00EE30D6"/>
    <w:rsid w:val="00EE5673"/>
    <w:rsid w:val="00EE5AC6"/>
    <w:rsid w:val="00EE5F48"/>
    <w:rsid w:val="00EE61AB"/>
    <w:rsid w:val="00EE6790"/>
    <w:rsid w:val="00EE6BB5"/>
    <w:rsid w:val="00EE7AFE"/>
    <w:rsid w:val="00EE7E03"/>
    <w:rsid w:val="00EF044C"/>
    <w:rsid w:val="00EF0A95"/>
    <w:rsid w:val="00EF2144"/>
    <w:rsid w:val="00EF3AAD"/>
    <w:rsid w:val="00EF47DE"/>
    <w:rsid w:val="00EF4A3A"/>
    <w:rsid w:val="00EF5932"/>
    <w:rsid w:val="00EF5C21"/>
    <w:rsid w:val="00EF67E4"/>
    <w:rsid w:val="00EF7E51"/>
    <w:rsid w:val="00EF7F5A"/>
    <w:rsid w:val="00F00627"/>
    <w:rsid w:val="00F0471E"/>
    <w:rsid w:val="00F04830"/>
    <w:rsid w:val="00F04B68"/>
    <w:rsid w:val="00F04F51"/>
    <w:rsid w:val="00F0500F"/>
    <w:rsid w:val="00F05360"/>
    <w:rsid w:val="00F05662"/>
    <w:rsid w:val="00F06999"/>
    <w:rsid w:val="00F074C9"/>
    <w:rsid w:val="00F10BCD"/>
    <w:rsid w:val="00F11229"/>
    <w:rsid w:val="00F11361"/>
    <w:rsid w:val="00F11550"/>
    <w:rsid w:val="00F11AF1"/>
    <w:rsid w:val="00F1570F"/>
    <w:rsid w:val="00F177A4"/>
    <w:rsid w:val="00F208FA"/>
    <w:rsid w:val="00F20A3D"/>
    <w:rsid w:val="00F2133D"/>
    <w:rsid w:val="00F23504"/>
    <w:rsid w:val="00F236C7"/>
    <w:rsid w:val="00F237E6"/>
    <w:rsid w:val="00F30287"/>
    <w:rsid w:val="00F30BC6"/>
    <w:rsid w:val="00F3138F"/>
    <w:rsid w:val="00F319B7"/>
    <w:rsid w:val="00F32483"/>
    <w:rsid w:val="00F3324F"/>
    <w:rsid w:val="00F3393A"/>
    <w:rsid w:val="00F33FAF"/>
    <w:rsid w:val="00F34B18"/>
    <w:rsid w:val="00F364AA"/>
    <w:rsid w:val="00F364C3"/>
    <w:rsid w:val="00F36BC4"/>
    <w:rsid w:val="00F36C35"/>
    <w:rsid w:val="00F4267A"/>
    <w:rsid w:val="00F42766"/>
    <w:rsid w:val="00F431BC"/>
    <w:rsid w:val="00F450AB"/>
    <w:rsid w:val="00F450DF"/>
    <w:rsid w:val="00F453B8"/>
    <w:rsid w:val="00F4543F"/>
    <w:rsid w:val="00F45FD3"/>
    <w:rsid w:val="00F475F5"/>
    <w:rsid w:val="00F47935"/>
    <w:rsid w:val="00F507C9"/>
    <w:rsid w:val="00F56035"/>
    <w:rsid w:val="00F5616A"/>
    <w:rsid w:val="00F56624"/>
    <w:rsid w:val="00F5713E"/>
    <w:rsid w:val="00F5735A"/>
    <w:rsid w:val="00F6271F"/>
    <w:rsid w:val="00F62A4D"/>
    <w:rsid w:val="00F62A8E"/>
    <w:rsid w:val="00F6340C"/>
    <w:rsid w:val="00F6348A"/>
    <w:rsid w:val="00F65815"/>
    <w:rsid w:val="00F65CD3"/>
    <w:rsid w:val="00F71480"/>
    <w:rsid w:val="00F718F3"/>
    <w:rsid w:val="00F72921"/>
    <w:rsid w:val="00F72C25"/>
    <w:rsid w:val="00F7351C"/>
    <w:rsid w:val="00F73EC0"/>
    <w:rsid w:val="00F74DEC"/>
    <w:rsid w:val="00F76BBD"/>
    <w:rsid w:val="00F773C6"/>
    <w:rsid w:val="00F77519"/>
    <w:rsid w:val="00F77BDC"/>
    <w:rsid w:val="00F81EA7"/>
    <w:rsid w:val="00F821D7"/>
    <w:rsid w:val="00F82F80"/>
    <w:rsid w:val="00F8475D"/>
    <w:rsid w:val="00F84ADF"/>
    <w:rsid w:val="00F85543"/>
    <w:rsid w:val="00F86716"/>
    <w:rsid w:val="00F90A80"/>
    <w:rsid w:val="00F914D7"/>
    <w:rsid w:val="00F95D96"/>
    <w:rsid w:val="00F96C1E"/>
    <w:rsid w:val="00F97C9C"/>
    <w:rsid w:val="00FA150A"/>
    <w:rsid w:val="00FA1E77"/>
    <w:rsid w:val="00FA2147"/>
    <w:rsid w:val="00FA3464"/>
    <w:rsid w:val="00FA35A6"/>
    <w:rsid w:val="00FB071A"/>
    <w:rsid w:val="00FB08EA"/>
    <w:rsid w:val="00FB12DD"/>
    <w:rsid w:val="00FB443A"/>
    <w:rsid w:val="00FB52CD"/>
    <w:rsid w:val="00FB57E7"/>
    <w:rsid w:val="00FB63F3"/>
    <w:rsid w:val="00FB6EC7"/>
    <w:rsid w:val="00FB7E20"/>
    <w:rsid w:val="00FC2021"/>
    <w:rsid w:val="00FC3986"/>
    <w:rsid w:val="00FC555D"/>
    <w:rsid w:val="00FC5E8F"/>
    <w:rsid w:val="00FC5F85"/>
    <w:rsid w:val="00FC60A5"/>
    <w:rsid w:val="00FC7138"/>
    <w:rsid w:val="00FC7440"/>
    <w:rsid w:val="00FC76A9"/>
    <w:rsid w:val="00FC77EE"/>
    <w:rsid w:val="00FC7CB0"/>
    <w:rsid w:val="00FD0BD2"/>
    <w:rsid w:val="00FD10D0"/>
    <w:rsid w:val="00FD1D85"/>
    <w:rsid w:val="00FD58F0"/>
    <w:rsid w:val="00FD639D"/>
    <w:rsid w:val="00FD7080"/>
    <w:rsid w:val="00FD7258"/>
    <w:rsid w:val="00FD7E9F"/>
    <w:rsid w:val="00FE0D95"/>
    <w:rsid w:val="00FE11F2"/>
    <w:rsid w:val="00FE1B0E"/>
    <w:rsid w:val="00FE2195"/>
    <w:rsid w:val="00FE271E"/>
    <w:rsid w:val="00FE38A8"/>
    <w:rsid w:val="00FE4410"/>
    <w:rsid w:val="00FE5496"/>
    <w:rsid w:val="00FE6E3D"/>
    <w:rsid w:val="00FE7EF7"/>
    <w:rsid w:val="00FF135B"/>
    <w:rsid w:val="00FF23A7"/>
    <w:rsid w:val="00FF431A"/>
    <w:rsid w:val="00FF483B"/>
    <w:rsid w:val="00FF5200"/>
    <w:rsid w:val="00FF5AF2"/>
    <w:rsid w:val="00FF7527"/>
    <w:rsid w:val="00FF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9D930E7-A50C-49DA-814F-E2B75ACF2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130F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42D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2D23"/>
  </w:style>
  <w:style w:type="paragraph" w:styleId="Footer">
    <w:name w:val="footer"/>
    <w:basedOn w:val="Normal"/>
    <w:rsid w:val="00E42D23"/>
    <w:pPr>
      <w:tabs>
        <w:tab w:val="center" w:pos="4320"/>
        <w:tab w:val="right" w:pos="8640"/>
      </w:tabs>
    </w:pPr>
  </w:style>
  <w:style w:type="character" w:styleId="Strong">
    <w:name w:val="Strong"/>
    <w:qFormat/>
    <w:rsid w:val="00F95D96"/>
    <w:rPr>
      <w:b/>
      <w:bCs/>
    </w:rPr>
  </w:style>
  <w:style w:type="paragraph" w:styleId="BalloonText">
    <w:name w:val="Balloon Text"/>
    <w:basedOn w:val="Normal"/>
    <w:semiHidden/>
    <w:rsid w:val="00CC25E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C130F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C130F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130F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FootnoteText">
    <w:name w:val="footnote text"/>
    <w:basedOn w:val="Normal"/>
    <w:link w:val="FootnoteTextChar"/>
    <w:semiHidden/>
    <w:unhideWhenUsed/>
    <w:rsid w:val="00F8475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8475D"/>
  </w:style>
  <w:style w:type="character" w:styleId="FootnoteReference">
    <w:name w:val="footnote reference"/>
    <w:basedOn w:val="DefaultParagraphFont"/>
    <w:semiHidden/>
    <w:unhideWhenUsed/>
    <w:rsid w:val="00F8475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fferential Tuition Project Proposal</vt:lpstr>
    </vt:vector>
  </TitlesOfParts>
  <Company>Engineering Computing Support Services</Company>
  <LinksUpToDate>false</LinksUpToDate>
  <CharactersWithSpaces>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Tuition Project Proposal</dc:title>
  <dc:creator>ldillavo</dc:creator>
  <cp:lastModifiedBy>Amy</cp:lastModifiedBy>
  <cp:revision>2</cp:revision>
  <cp:lastPrinted>2017-01-04T15:32:00Z</cp:lastPrinted>
  <dcterms:created xsi:type="dcterms:W3CDTF">2017-01-04T15:56:00Z</dcterms:created>
  <dcterms:modified xsi:type="dcterms:W3CDTF">2017-01-04T15:56:00Z</dcterms:modified>
</cp:coreProperties>
</file>